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7A4A4" w14:textId="2DEF756A" w:rsidR="00EA3B51" w:rsidRPr="001C1F8B" w:rsidRDefault="00D94048" w:rsidP="00D94048">
      <w:pPr>
        <w:pStyle w:val="1"/>
        <w:tabs>
          <w:tab w:val="left" w:pos="250"/>
          <w:tab w:val="center" w:pos="5233"/>
        </w:tabs>
        <w:jc w:val="left"/>
        <w:rPr>
          <w:rFonts w:ascii="Georgia" w:eastAsia="仿宋_GB2312" w:hAnsi="Georgia"/>
        </w:rPr>
      </w:pPr>
      <w:r>
        <w:rPr>
          <w:rFonts w:ascii="Georgia" w:eastAsia="仿宋_GB2312" w:hAnsi="Georgia"/>
        </w:rPr>
        <w:tab/>
      </w:r>
      <w:r>
        <w:rPr>
          <w:rFonts w:ascii="Georgia" w:eastAsia="仿宋_GB2312" w:hAnsi="Georgia"/>
        </w:rPr>
        <w:tab/>
      </w:r>
      <w:r w:rsidR="0088294D" w:rsidRPr="001C1F8B">
        <w:rPr>
          <w:rFonts w:ascii="Georgia" w:eastAsia="仿宋_GB2312" w:hAnsi="Georgia"/>
        </w:rPr>
        <w:t>Application Form</w:t>
      </w:r>
      <w:r w:rsidR="000700E4">
        <w:rPr>
          <w:rFonts w:ascii="Georgia" w:eastAsia="仿宋_GB2312" w:hAnsi="Georgia"/>
        </w:rPr>
        <w:t xml:space="preserve"> </w:t>
      </w:r>
    </w:p>
    <w:p w14:paraId="4AE3F368" w14:textId="1570EA01" w:rsidR="00B15062" w:rsidRPr="00A4291C" w:rsidRDefault="00A4291C" w:rsidP="00B15062">
      <w:pPr>
        <w:numPr>
          <w:ilvl w:val="0"/>
          <w:numId w:val="1"/>
        </w:numPr>
        <w:rPr>
          <w:rFonts w:ascii="Georgia" w:eastAsia="仿宋_GB2312" w:hAnsi="Georgia"/>
          <w:b/>
          <w:sz w:val="24"/>
        </w:rPr>
      </w:pPr>
      <w:r w:rsidRPr="00A4291C">
        <w:rPr>
          <w:rFonts w:ascii="Georgia" w:eastAsia="仿宋_GB2312" w:hAnsi="Georgia"/>
          <w:b/>
          <w:bCs/>
          <w:sz w:val="24"/>
        </w:rPr>
        <w:t>Basic Information</w:t>
      </w:r>
    </w:p>
    <w:tbl>
      <w:tblPr>
        <w:tblStyle w:val="a3"/>
        <w:tblW w:w="0" w:type="auto"/>
        <w:tblInd w:w="-10" w:type="dxa"/>
        <w:tblLook w:val="04A0" w:firstRow="1" w:lastRow="0" w:firstColumn="1" w:lastColumn="0" w:noHBand="0" w:noVBand="1"/>
      </w:tblPr>
      <w:tblGrid>
        <w:gridCol w:w="10"/>
        <w:gridCol w:w="2755"/>
        <w:gridCol w:w="2626"/>
        <w:gridCol w:w="139"/>
        <w:gridCol w:w="4916"/>
      </w:tblGrid>
      <w:tr w:rsidR="002032BC" w:rsidRPr="00A4291C" w14:paraId="6E088190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DDD9788" w14:textId="497D6FD5" w:rsidR="002032BC" w:rsidRPr="00A4291C" w:rsidRDefault="002032BC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 xml:space="preserve">Company </w:t>
            </w:r>
            <w:r w:rsidR="000045C0">
              <w:rPr>
                <w:rFonts w:ascii="Georgia" w:eastAsia="仿宋_GB2312" w:hAnsi="Georgia" w:hint="eastAsia"/>
                <w:b/>
                <w:sz w:val="18"/>
                <w:szCs w:val="18"/>
              </w:rPr>
              <w:t>Legal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 xml:space="preserve"> Name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</w:p>
        </w:tc>
        <w:tc>
          <w:tcPr>
            <w:tcW w:w="5055" w:type="dxa"/>
            <w:gridSpan w:val="2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AE35389" w14:textId="08B78965" w:rsidR="002032BC" w:rsidRPr="00FB02A5" w:rsidRDefault="002032BC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E478C2">
              <w:rPr>
                <w:rFonts w:ascii="Georgia" w:eastAsia="仿宋_GB2312" w:hAnsi="Georgia"/>
                <w:b/>
                <w:sz w:val="18"/>
                <w:szCs w:val="18"/>
              </w:rPr>
              <w:t>DBA Name:</w:t>
            </w:r>
            <w:r w:rsidRPr="00FB02A5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</w:p>
        </w:tc>
      </w:tr>
      <w:tr w:rsidR="00A4291C" w:rsidRPr="00A4291C" w14:paraId="01EC19A4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575F6680" w14:textId="7480A3D4" w:rsidR="00A4291C" w:rsidRPr="00A4291C" w:rsidRDefault="00A4291C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 xml:space="preserve">Registered </w:t>
            </w:r>
            <w:r>
              <w:rPr>
                <w:rFonts w:ascii="Georgia" w:eastAsia="仿宋_GB2312" w:hAnsi="Georgia" w:hint="eastAsia"/>
                <w:b/>
                <w:sz w:val="18"/>
                <w:szCs w:val="18"/>
              </w:rPr>
              <w:t>A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ddress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</w:p>
        </w:tc>
      </w:tr>
      <w:tr w:rsidR="00A4291C" w:rsidRPr="00A4291C" w14:paraId="76B3855F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59A05396" w14:textId="7610ABDF" w:rsidR="00A4291C" w:rsidRPr="00A4291C" w:rsidRDefault="00A4291C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 xml:space="preserve">Business </w:t>
            </w:r>
            <w:r>
              <w:rPr>
                <w:rFonts w:ascii="Georgia" w:eastAsia="仿宋_GB2312" w:hAnsi="Georgia" w:hint="eastAsia"/>
                <w:b/>
                <w:sz w:val="18"/>
                <w:szCs w:val="18"/>
              </w:rPr>
              <w:t>A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ddress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</w:p>
        </w:tc>
      </w:tr>
      <w:tr w:rsidR="00A4291C" w:rsidRPr="00A4291C" w14:paraId="74870954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60108339" w14:textId="3FBDB8D3" w:rsidR="00A4291C" w:rsidRPr="00A4291C" w:rsidRDefault="00A4291C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 xml:space="preserve">Company </w:t>
            </w:r>
            <w:r w:rsidR="00191187">
              <w:rPr>
                <w:rFonts w:ascii="Georgia" w:eastAsia="仿宋_GB2312" w:hAnsi="Georgia" w:hint="eastAsia"/>
                <w:b/>
                <w:sz w:val="18"/>
                <w:szCs w:val="18"/>
              </w:rPr>
              <w:t>EIN(Em</w:t>
            </w:r>
            <w:r w:rsidR="00191187">
              <w:rPr>
                <w:rFonts w:ascii="Georgia" w:eastAsia="仿宋_GB2312" w:hAnsi="Georgia"/>
                <w:b/>
                <w:sz w:val="18"/>
                <w:szCs w:val="18"/>
              </w:rPr>
              <w:t>ployer Identification Number</w:t>
            </w:r>
            <w:r w:rsidR="00191187">
              <w:rPr>
                <w:rFonts w:ascii="Georgia" w:eastAsia="仿宋_GB2312" w:hAnsi="Georgia" w:hint="eastAsia"/>
                <w:b/>
                <w:sz w:val="18"/>
                <w:szCs w:val="18"/>
              </w:rPr>
              <w:t>)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 xml:space="preserve"> Number</w:t>
            </w:r>
            <w:r w:rsidR="00230C22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="00230C22">
              <w:rPr>
                <w:rFonts w:ascii="Georgia" w:eastAsia="仿宋_GB2312" w:hAnsi="Georgia" w:hint="eastAsia"/>
                <w:b/>
                <w:sz w:val="18"/>
                <w:szCs w:val="18"/>
              </w:rPr>
              <w:t>only</w:t>
            </w:r>
            <w:r w:rsidR="00230C22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="00230C22">
              <w:rPr>
                <w:rFonts w:ascii="Georgia" w:eastAsia="仿宋_GB2312" w:hAnsi="Georgia" w:hint="eastAsia"/>
                <w:b/>
                <w:sz w:val="18"/>
                <w:szCs w:val="18"/>
              </w:rPr>
              <w:t>for</w:t>
            </w:r>
            <w:r w:rsidR="00230C22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="00230C22">
              <w:rPr>
                <w:rFonts w:ascii="Georgia" w:eastAsia="仿宋_GB2312" w:hAnsi="Georgia" w:hint="eastAsia"/>
                <w:b/>
                <w:sz w:val="18"/>
                <w:szCs w:val="18"/>
              </w:rPr>
              <w:t>US</w:t>
            </w:r>
            <w:r w:rsidR="00230C22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="00230C22">
              <w:rPr>
                <w:rFonts w:ascii="Georgia" w:eastAsia="仿宋_GB2312" w:hAnsi="Georgia" w:hint="eastAsia"/>
                <w:b/>
                <w:sz w:val="18"/>
                <w:szCs w:val="18"/>
              </w:rPr>
              <w:t>merchant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</w:p>
        </w:tc>
      </w:tr>
      <w:tr w:rsidR="00A4291C" w:rsidRPr="00A4291C" w14:paraId="279685D4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7B7DE3BB" w14:textId="710D210F" w:rsidR="00A4291C" w:rsidRPr="00A4291C" w:rsidRDefault="00A4291C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Licen</w:t>
            </w:r>
            <w:r>
              <w:rPr>
                <w:rFonts w:ascii="Georgia" w:eastAsia="仿宋_GB2312" w:hAnsi="Georgia" w:hint="eastAsia"/>
                <w:b/>
                <w:sz w:val="18"/>
                <w:szCs w:val="18"/>
              </w:rPr>
              <w:t>s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e Number (if applicable)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</w:p>
        </w:tc>
      </w:tr>
      <w:tr w:rsidR="00A4291C" w:rsidRPr="00A4291C" w14:paraId="6294C6B2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8" w:space="0" w:color="auto"/>
            </w:tcBorders>
            <w:hideMark/>
          </w:tcPr>
          <w:p w14:paraId="5498EA75" w14:textId="1FBA2906" w:rsidR="00A4291C" w:rsidRPr="00A4291C" w:rsidRDefault="00A4291C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Date of Incorporated:</w:t>
            </w:r>
          </w:p>
        </w:tc>
        <w:tc>
          <w:tcPr>
            <w:tcW w:w="5055" w:type="dxa"/>
            <w:gridSpan w:val="2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09677F8C" w14:textId="6560F783" w:rsidR="00A4291C" w:rsidRPr="00A4291C" w:rsidRDefault="00A4291C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Country of Incorporation:</w:t>
            </w:r>
          </w:p>
        </w:tc>
      </w:tr>
      <w:tr w:rsidR="00C82A81" w:rsidRPr="00A4291C" w14:paraId="43F44F4C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8" w:space="0" w:color="auto"/>
            </w:tcBorders>
          </w:tcPr>
          <w:p w14:paraId="74535949" w14:textId="43C4864C" w:rsidR="00C82A81" w:rsidRPr="00A4291C" w:rsidRDefault="00C82A81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Company's Phone Number:</w:t>
            </w:r>
          </w:p>
        </w:tc>
        <w:tc>
          <w:tcPr>
            <w:tcW w:w="5055" w:type="dxa"/>
            <w:gridSpan w:val="2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12" w:space="0" w:color="auto"/>
            </w:tcBorders>
          </w:tcPr>
          <w:p w14:paraId="3C953A8F" w14:textId="540437A0" w:rsidR="00C82A81" w:rsidRPr="00A4291C" w:rsidRDefault="00C82A81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Company's Email:</w:t>
            </w:r>
          </w:p>
        </w:tc>
      </w:tr>
      <w:tr w:rsidR="00A4291C" w:rsidRPr="00A4291C" w14:paraId="349564FA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442E057D" w14:textId="40D6E990" w:rsidR="00A4291C" w:rsidRPr="00A4291C" w:rsidRDefault="00A4291C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Business Website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</w:p>
        </w:tc>
      </w:tr>
      <w:tr w:rsidR="00A4291C" w:rsidRPr="00A4291C" w14:paraId="21C23BAD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23A8E768" w14:textId="77777777" w:rsidR="00A4291C" w:rsidRPr="00A4291C" w:rsidRDefault="00A4291C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List the Number of Related Staff:</w:t>
            </w:r>
          </w:p>
        </w:tc>
      </w:tr>
      <w:tr w:rsidR="00A4291C" w:rsidRPr="00A4291C" w14:paraId="28B4D4F7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8" w:space="0" w:color="auto"/>
            </w:tcBorders>
            <w:hideMark/>
          </w:tcPr>
          <w:p w14:paraId="33782CD9" w14:textId="77777777" w:rsidR="00A4291C" w:rsidRPr="00A4291C" w:rsidRDefault="00A4291C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Customer Service:</w:t>
            </w:r>
          </w:p>
        </w:tc>
        <w:tc>
          <w:tcPr>
            <w:tcW w:w="5055" w:type="dxa"/>
            <w:gridSpan w:val="2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245D41DF" w14:textId="77777777" w:rsidR="00A4291C" w:rsidRPr="00A4291C" w:rsidRDefault="00A4291C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Finance:</w:t>
            </w:r>
          </w:p>
        </w:tc>
      </w:tr>
      <w:tr w:rsidR="00A4291C" w:rsidRPr="00A4291C" w14:paraId="199011FC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hideMark/>
          </w:tcPr>
          <w:p w14:paraId="3C5AD01D" w14:textId="77777777" w:rsidR="00A4291C" w:rsidRPr="00A4291C" w:rsidRDefault="00A4291C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Risk Management:</w:t>
            </w:r>
          </w:p>
        </w:tc>
        <w:tc>
          <w:tcPr>
            <w:tcW w:w="5055" w:type="dxa"/>
            <w:gridSpan w:val="2"/>
            <w:tcBorders>
              <w:top w:val="single" w:sz="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2EEADD9" w14:textId="77777777" w:rsidR="00A4291C" w:rsidRPr="00A4291C" w:rsidRDefault="00A4291C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Technology:</w:t>
            </w:r>
          </w:p>
        </w:tc>
      </w:tr>
      <w:tr w:rsidR="000B1EFE" w:rsidRPr="00A4291C" w14:paraId="7200BE11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8183F77" w14:textId="77777777" w:rsidR="002B77EC" w:rsidRDefault="002B77EC" w:rsidP="000B1EFE">
            <w:pPr>
              <w:rPr>
                <w:rFonts w:ascii="Georgia" w:eastAsia="仿宋_GB2312" w:hAnsi="Georgia"/>
                <w:b/>
                <w:bCs/>
                <w:sz w:val="24"/>
              </w:rPr>
            </w:pPr>
          </w:p>
          <w:p w14:paraId="270AB20C" w14:textId="1D9DA253" w:rsidR="000B1EFE" w:rsidRDefault="000B1EFE" w:rsidP="000B1EFE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0B1EFE">
              <w:rPr>
                <w:rFonts w:ascii="Georgia" w:eastAsia="仿宋_GB2312" w:hAnsi="Georgia"/>
                <w:b/>
                <w:bCs/>
                <w:sz w:val="24"/>
              </w:rPr>
              <w:t>2.   </w:t>
            </w:r>
            <w:r w:rsidR="00B46628">
              <w:rPr>
                <w:rFonts w:ascii="Georgia" w:eastAsia="仿宋_GB2312" w:hAnsi="Georgia" w:hint="eastAsia"/>
                <w:b/>
                <w:bCs/>
                <w:sz w:val="24"/>
              </w:rPr>
              <w:t>Major</w:t>
            </w:r>
            <w:r w:rsidRPr="000B1EFE">
              <w:rPr>
                <w:rFonts w:ascii="Georgia" w:eastAsia="仿宋_GB2312" w:hAnsi="Georgia"/>
                <w:b/>
                <w:bCs/>
                <w:sz w:val="24"/>
              </w:rPr>
              <w:t xml:space="preserve"> </w:t>
            </w:r>
            <w:r w:rsidR="0022232B">
              <w:rPr>
                <w:rFonts w:ascii="Georgia" w:eastAsia="仿宋_GB2312" w:hAnsi="Georgia"/>
                <w:b/>
                <w:bCs/>
                <w:sz w:val="24"/>
              </w:rPr>
              <w:t xml:space="preserve">Core </w:t>
            </w:r>
            <w:r w:rsidR="00B46628">
              <w:rPr>
                <w:rFonts w:ascii="Georgia" w:eastAsia="仿宋_GB2312" w:hAnsi="Georgia" w:hint="eastAsia"/>
                <w:b/>
                <w:bCs/>
                <w:sz w:val="24"/>
              </w:rPr>
              <w:t>Staff</w:t>
            </w:r>
          </w:p>
        </w:tc>
        <w:tc>
          <w:tcPr>
            <w:tcW w:w="5055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05D2FD4" w14:textId="77777777" w:rsidR="000B1EFE" w:rsidRPr="00A4291C" w:rsidRDefault="000B1EFE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</w:p>
        </w:tc>
      </w:tr>
      <w:tr w:rsidR="00A4291C" w:rsidRPr="00A4291C" w14:paraId="274087A0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8" w:space="0" w:color="auto"/>
            </w:tcBorders>
            <w:hideMark/>
          </w:tcPr>
          <w:p w14:paraId="7CC19443" w14:textId="67E7D9D5" w:rsidR="00A4291C" w:rsidRPr="00F971A4" w:rsidRDefault="00A4291C">
            <w:pPr>
              <w:rPr>
                <w:rFonts w:ascii="Georgia" w:eastAsia="仿宋_GB2312" w:hAnsi="Georgia"/>
                <w:b/>
                <w:i/>
                <w:iCs/>
                <w:sz w:val="18"/>
                <w:szCs w:val="18"/>
                <w:u w:val="single"/>
              </w:rPr>
            </w:pPr>
            <w:r w:rsidRPr="00F971A4">
              <w:rPr>
                <w:rFonts w:ascii="Georgia" w:eastAsia="仿宋_GB2312" w:hAnsi="Georgia"/>
                <w:b/>
                <w:i/>
                <w:iCs/>
                <w:sz w:val="18"/>
                <w:szCs w:val="18"/>
                <w:u w:val="single"/>
              </w:rPr>
              <w:t>Legal Person/Principal Name:</w:t>
            </w:r>
          </w:p>
        </w:tc>
        <w:tc>
          <w:tcPr>
            <w:tcW w:w="5055" w:type="dxa"/>
            <w:gridSpan w:val="2"/>
            <w:tcBorders>
              <w:top w:val="single" w:sz="12" w:space="0" w:color="auto"/>
              <w:left w:val="single" w:sz="8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2961C7F3" w14:textId="4BDF82D4" w:rsidR="00A4291C" w:rsidRPr="00A4291C" w:rsidRDefault="00A4291C" w:rsidP="00A4291C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Passport Number:</w:t>
            </w:r>
          </w:p>
        </w:tc>
      </w:tr>
      <w:tr w:rsidR="00052370" w:rsidRPr="00A4291C" w14:paraId="4F66B7EF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8" w:space="0" w:color="auto"/>
            </w:tcBorders>
          </w:tcPr>
          <w:p w14:paraId="5DEA3322" w14:textId="449CB44B" w:rsidR="00052370" w:rsidRPr="00C6745D" w:rsidRDefault="00052370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Issue Country:</w:t>
            </w:r>
          </w:p>
        </w:tc>
        <w:tc>
          <w:tcPr>
            <w:tcW w:w="5055" w:type="dxa"/>
            <w:gridSpan w:val="2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12" w:space="0" w:color="auto"/>
            </w:tcBorders>
          </w:tcPr>
          <w:p w14:paraId="7CB88F84" w14:textId="7514BADA" w:rsidR="00052370" w:rsidRPr="00A4291C" w:rsidRDefault="00052370" w:rsidP="00A4291C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SSN/ITIN</w:t>
            </w:r>
            <w:r w:rsidR="00230C22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="00230C22">
              <w:rPr>
                <w:rFonts w:ascii="Georgia" w:eastAsia="仿宋_GB2312" w:hAnsi="Georgia" w:hint="eastAsia"/>
                <w:b/>
                <w:sz w:val="18"/>
                <w:szCs w:val="18"/>
              </w:rPr>
              <w:t>only</w:t>
            </w:r>
            <w:r w:rsidR="00230C22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="00230C22">
              <w:rPr>
                <w:rFonts w:ascii="Georgia" w:eastAsia="仿宋_GB2312" w:hAnsi="Georgia" w:hint="eastAsia"/>
                <w:b/>
                <w:sz w:val="18"/>
                <w:szCs w:val="18"/>
              </w:rPr>
              <w:t>for</w:t>
            </w:r>
            <w:r w:rsidR="00230C22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="00230C22">
              <w:rPr>
                <w:rFonts w:ascii="Georgia" w:eastAsia="仿宋_GB2312" w:hAnsi="Georgia" w:hint="eastAsia"/>
                <w:b/>
                <w:sz w:val="18"/>
                <w:szCs w:val="18"/>
              </w:rPr>
              <w:t>US</w:t>
            </w:r>
            <w:r w:rsidR="00230C22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="00230C22">
              <w:rPr>
                <w:rFonts w:ascii="Georgia" w:eastAsia="仿宋_GB2312" w:hAnsi="Georgia" w:hint="eastAsia"/>
                <w:b/>
                <w:sz w:val="18"/>
                <w:szCs w:val="18"/>
              </w:rPr>
              <w:t>merchant</w:t>
            </w: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:</w:t>
            </w:r>
          </w:p>
        </w:tc>
      </w:tr>
      <w:tr w:rsidR="000045C0" w:rsidRPr="00C6745D" w14:paraId="1E2A22FD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1B0EB45D" w14:textId="2BB1FAE1" w:rsidR="000045C0" w:rsidRPr="00A4291C" w:rsidRDefault="000045C0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Email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</w:p>
        </w:tc>
      </w:tr>
      <w:tr w:rsidR="00052370" w:rsidRPr="00C6745D" w14:paraId="5FB50333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8" w:space="0" w:color="auto"/>
            </w:tcBorders>
          </w:tcPr>
          <w:p w14:paraId="6EC4DAB5" w14:textId="3208F46B" w:rsidR="00052370" w:rsidRPr="00C6745D" w:rsidRDefault="001157FB" w:rsidP="001157FB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Phone Number:</w:t>
            </w:r>
          </w:p>
        </w:tc>
        <w:tc>
          <w:tcPr>
            <w:tcW w:w="5055" w:type="dxa"/>
            <w:gridSpan w:val="2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12" w:space="0" w:color="auto"/>
            </w:tcBorders>
          </w:tcPr>
          <w:p w14:paraId="11074A2B" w14:textId="664326D3" w:rsidR="00052370" w:rsidRPr="00C6745D" w:rsidRDefault="00052370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 w:hint="eastAsia"/>
                <w:b/>
                <w:sz w:val="18"/>
                <w:szCs w:val="18"/>
              </w:rPr>
              <w:t>Date</w:t>
            </w: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 xml:space="preserve"> of Birth</w:t>
            </w:r>
            <w:r w:rsidR="00025D6B">
              <w:rPr>
                <w:rFonts w:ascii="Georgia" w:eastAsia="仿宋_GB2312" w:hAnsi="Georgia"/>
                <w:b/>
                <w:sz w:val="18"/>
                <w:szCs w:val="18"/>
              </w:rPr>
              <w:t>:</w:t>
            </w:r>
          </w:p>
        </w:tc>
      </w:tr>
      <w:tr w:rsidR="00C6745D" w:rsidRPr="00A4291C" w14:paraId="72719705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8" w:space="0" w:color="auto"/>
            </w:tcBorders>
          </w:tcPr>
          <w:p w14:paraId="7929B7B8" w14:textId="5CC9C511" w:rsidR="00C6745D" w:rsidRPr="00C6745D" w:rsidRDefault="00C6745D" w:rsidP="001157FB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 w:hint="eastAsia"/>
                <w:b/>
                <w:sz w:val="18"/>
                <w:szCs w:val="18"/>
              </w:rPr>
              <w:t>Pe</w:t>
            </w: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rcentage of shares</w:t>
            </w:r>
          </w:p>
        </w:tc>
        <w:tc>
          <w:tcPr>
            <w:tcW w:w="5055" w:type="dxa"/>
            <w:gridSpan w:val="2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12" w:space="0" w:color="auto"/>
            </w:tcBorders>
          </w:tcPr>
          <w:p w14:paraId="5079F9D1" w14:textId="75E9097A" w:rsidR="00C6745D" w:rsidRPr="00C6745D" w:rsidRDefault="00C6745D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Title in Company:</w:t>
            </w:r>
          </w:p>
        </w:tc>
      </w:tr>
      <w:tr w:rsidR="00A4291C" w:rsidRPr="00A4291C" w14:paraId="27F2C307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  <w:hideMark/>
          </w:tcPr>
          <w:p w14:paraId="70DC5EA6" w14:textId="5D7049F6" w:rsidR="00A4291C" w:rsidRDefault="00052370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Residential</w:t>
            </w:r>
            <w:r w:rsidR="00C6745D" w:rsidRPr="00C6745D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="00A4291C" w:rsidRPr="00C6745D">
              <w:rPr>
                <w:rFonts w:ascii="Georgia" w:eastAsia="仿宋_GB2312" w:hAnsi="Georgia"/>
                <w:b/>
                <w:sz w:val="18"/>
                <w:szCs w:val="18"/>
              </w:rPr>
              <w:t>Address:</w:t>
            </w:r>
          </w:p>
          <w:p w14:paraId="38B9EBB2" w14:textId="77777777" w:rsidR="00C6745D" w:rsidRDefault="00C6745D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</w:p>
          <w:p w14:paraId="518CF729" w14:textId="081D8DFA" w:rsidR="00C6745D" w:rsidRPr="00A4291C" w:rsidRDefault="00C6745D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</w:p>
        </w:tc>
      </w:tr>
      <w:tr w:rsidR="00A4291C" w:rsidRPr="00A4291C" w14:paraId="24C86074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double" w:sz="4" w:space="0" w:color="auto"/>
              <w:left w:val="single" w:sz="12" w:space="0" w:color="auto"/>
              <w:bottom w:val="single" w:sz="2" w:space="0" w:color="auto"/>
              <w:right w:val="single" w:sz="8" w:space="0" w:color="auto"/>
            </w:tcBorders>
            <w:hideMark/>
          </w:tcPr>
          <w:p w14:paraId="3DF0956A" w14:textId="36863CA4" w:rsidR="00A4291C" w:rsidRPr="00F971A4" w:rsidRDefault="00A4291C">
            <w:pPr>
              <w:rPr>
                <w:rFonts w:ascii="Georgia" w:eastAsia="仿宋_GB2312" w:hAnsi="Georgia"/>
                <w:b/>
                <w:i/>
                <w:iCs/>
                <w:sz w:val="18"/>
                <w:szCs w:val="18"/>
                <w:u w:val="single"/>
              </w:rPr>
            </w:pPr>
            <w:r w:rsidRPr="00F971A4">
              <w:rPr>
                <w:rFonts w:ascii="Georgia" w:eastAsia="仿宋_GB2312" w:hAnsi="Georgia"/>
                <w:b/>
                <w:i/>
                <w:iCs/>
                <w:sz w:val="18"/>
                <w:szCs w:val="18"/>
                <w:u w:val="single"/>
              </w:rPr>
              <w:t>Director Name:</w:t>
            </w:r>
          </w:p>
        </w:tc>
        <w:tc>
          <w:tcPr>
            <w:tcW w:w="5055" w:type="dxa"/>
            <w:gridSpan w:val="2"/>
            <w:tcBorders>
              <w:top w:val="double" w:sz="4" w:space="0" w:color="auto"/>
              <w:left w:val="single" w:sz="8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51A0E6F0" w14:textId="56D13273" w:rsidR="00A4291C" w:rsidRPr="00A4291C" w:rsidRDefault="00A4291C" w:rsidP="00A4291C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Passport Number:</w:t>
            </w:r>
          </w:p>
        </w:tc>
      </w:tr>
      <w:tr w:rsidR="00A4291C" w:rsidRPr="00A4291C" w14:paraId="7DC38296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8" w:space="0" w:color="auto"/>
            </w:tcBorders>
            <w:hideMark/>
          </w:tcPr>
          <w:p w14:paraId="3628FEC2" w14:textId="6F15111F" w:rsidR="00A4291C" w:rsidRPr="00A4291C" w:rsidRDefault="00C6745D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Issue Country:</w:t>
            </w:r>
          </w:p>
        </w:tc>
        <w:tc>
          <w:tcPr>
            <w:tcW w:w="5055" w:type="dxa"/>
            <w:gridSpan w:val="2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5DC2304B" w14:textId="4173F1F9" w:rsidR="00A4291C" w:rsidRPr="00A4291C" w:rsidRDefault="00C6745D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SSN/ITIN</w:t>
            </w:r>
            <w:r w:rsidR="00230C22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="00230C22">
              <w:rPr>
                <w:rFonts w:ascii="Georgia" w:eastAsia="仿宋_GB2312" w:hAnsi="Georgia" w:hint="eastAsia"/>
                <w:b/>
                <w:sz w:val="18"/>
                <w:szCs w:val="18"/>
              </w:rPr>
              <w:t>only</w:t>
            </w:r>
            <w:r w:rsidR="00230C22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="00230C22">
              <w:rPr>
                <w:rFonts w:ascii="Georgia" w:eastAsia="仿宋_GB2312" w:hAnsi="Georgia" w:hint="eastAsia"/>
                <w:b/>
                <w:sz w:val="18"/>
                <w:szCs w:val="18"/>
              </w:rPr>
              <w:t>for</w:t>
            </w:r>
            <w:r w:rsidR="00230C22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="00230C22">
              <w:rPr>
                <w:rFonts w:ascii="Georgia" w:eastAsia="仿宋_GB2312" w:hAnsi="Georgia" w:hint="eastAsia"/>
                <w:b/>
                <w:sz w:val="18"/>
                <w:szCs w:val="18"/>
              </w:rPr>
              <w:t>US</w:t>
            </w:r>
            <w:r w:rsidR="00230C22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="00230C22">
              <w:rPr>
                <w:rFonts w:ascii="Georgia" w:eastAsia="仿宋_GB2312" w:hAnsi="Georgia" w:hint="eastAsia"/>
                <w:b/>
                <w:sz w:val="18"/>
                <w:szCs w:val="18"/>
              </w:rPr>
              <w:t>merchant</w:t>
            </w: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:</w:t>
            </w:r>
          </w:p>
        </w:tc>
      </w:tr>
      <w:tr w:rsidR="000045C0" w:rsidRPr="00A4291C" w14:paraId="2920A2C4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AF9B851" w14:textId="003C945D" w:rsidR="000045C0" w:rsidRDefault="000045C0" w:rsidP="00C6745D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Email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</w:p>
        </w:tc>
      </w:tr>
      <w:tr w:rsidR="00C6745D" w:rsidRPr="00A4291C" w14:paraId="2860EDC3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8" w:space="0" w:color="auto"/>
            </w:tcBorders>
          </w:tcPr>
          <w:p w14:paraId="128F5D44" w14:textId="494D4307" w:rsidR="00C6745D" w:rsidRPr="00C6745D" w:rsidRDefault="00C6745D" w:rsidP="00C6745D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Phone Number:</w:t>
            </w:r>
          </w:p>
        </w:tc>
        <w:tc>
          <w:tcPr>
            <w:tcW w:w="5055" w:type="dxa"/>
            <w:gridSpan w:val="2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12" w:space="0" w:color="auto"/>
            </w:tcBorders>
          </w:tcPr>
          <w:p w14:paraId="20F9C0AA" w14:textId="401C43C4" w:rsidR="00C6745D" w:rsidRDefault="00C6745D" w:rsidP="00C6745D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 w:hint="eastAsia"/>
                <w:b/>
                <w:sz w:val="18"/>
                <w:szCs w:val="18"/>
              </w:rPr>
              <w:t>Date</w:t>
            </w: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 xml:space="preserve"> of Birth</w:t>
            </w:r>
            <w:r w:rsidR="006048ED">
              <w:rPr>
                <w:rFonts w:ascii="Georgia" w:eastAsia="仿宋_GB2312" w:hAnsi="Georgia"/>
                <w:b/>
                <w:sz w:val="18"/>
                <w:szCs w:val="18"/>
              </w:rPr>
              <w:t>:</w:t>
            </w:r>
          </w:p>
        </w:tc>
      </w:tr>
      <w:tr w:rsidR="00C6745D" w:rsidRPr="00A4291C" w14:paraId="62E379E5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8" w:space="0" w:color="auto"/>
            </w:tcBorders>
          </w:tcPr>
          <w:p w14:paraId="48F2EF31" w14:textId="6E5C0638" w:rsidR="00C6745D" w:rsidRPr="00C6745D" w:rsidRDefault="00C6745D" w:rsidP="00C6745D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 w:hint="eastAsia"/>
                <w:b/>
                <w:sz w:val="18"/>
                <w:szCs w:val="18"/>
              </w:rPr>
              <w:t>Pe</w:t>
            </w: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rcentage of shares</w:t>
            </w:r>
            <w:r w:rsidR="0022232B">
              <w:rPr>
                <w:rFonts w:ascii="Georgia" w:eastAsia="仿宋_GB2312" w:hAnsi="Georgia"/>
                <w:b/>
                <w:sz w:val="18"/>
                <w:szCs w:val="18"/>
              </w:rPr>
              <w:t>:</w:t>
            </w:r>
          </w:p>
        </w:tc>
        <w:tc>
          <w:tcPr>
            <w:tcW w:w="5055" w:type="dxa"/>
            <w:gridSpan w:val="2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12" w:space="0" w:color="auto"/>
            </w:tcBorders>
          </w:tcPr>
          <w:p w14:paraId="2ACF0444" w14:textId="53F408D9" w:rsidR="00C6745D" w:rsidRDefault="00C6745D" w:rsidP="00C6745D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Title in Company:</w:t>
            </w:r>
          </w:p>
        </w:tc>
      </w:tr>
      <w:tr w:rsidR="00C6745D" w:rsidRPr="00A4291C" w14:paraId="655E3C53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1A42A1BD" w14:textId="1B2B1A17" w:rsidR="00C6745D" w:rsidRDefault="00C6745D" w:rsidP="00C6745D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Residential Address:</w:t>
            </w:r>
          </w:p>
          <w:p w14:paraId="51B9F0F8" w14:textId="77777777" w:rsidR="00C6745D" w:rsidRPr="00C6745D" w:rsidRDefault="00C6745D" w:rsidP="00C6745D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</w:p>
        </w:tc>
      </w:tr>
      <w:tr w:rsidR="00C6745D" w:rsidRPr="00A4291C" w14:paraId="0BCA0AA4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91E64" w14:textId="33D8A2D4" w:rsidR="00C6745D" w:rsidRPr="00F971A4" w:rsidRDefault="00025D6B" w:rsidP="00C6745D">
            <w:pPr>
              <w:rPr>
                <w:rFonts w:ascii="Georgia" w:eastAsia="仿宋_GB2312" w:hAnsi="Georgia"/>
                <w:b/>
                <w:i/>
                <w:iCs/>
                <w:sz w:val="18"/>
                <w:szCs w:val="18"/>
                <w:u w:val="single"/>
              </w:rPr>
            </w:pPr>
            <w:r w:rsidRPr="00F971A4">
              <w:rPr>
                <w:rFonts w:ascii="Georgia" w:eastAsia="仿宋_GB2312" w:hAnsi="Georgia"/>
                <w:b/>
                <w:i/>
                <w:iCs/>
                <w:sz w:val="18"/>
                <w:szCs w:val="18"/>
                <w:u w:val="single"/>
              </w:rPr>
              <w:t>Chief Financial Officer</w:t>
            </w:r>
            <w:r w:rsidRPr="00F971A4">
              <w:rPr>
                <w:rFonts w:ascii="Georgia" w:eastAsia="仿宋_GB2312" w:hAnsi="Georgia" w:hint="eastAsia"/>
                <w:b/>
                <w:i/>
                <w:iCs/>
                <w:sz w:val="18"/>
                <w:szCs w:val="18"/>
                <w:u w:val="single"/>
              </w:rPr>
              <w:t>:</w:t>
            </w:r>
          </w:p>
        </w:tc>
        <w:tc>
          <w:tcPr>
            <w:tcW w:w="5055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3C7FBEDD" w14:textId="26553995" w:rsidR="00C6745D" w:rsidRPr="00A4291C" w:rsidRDefault="00C6745D" w:rsidP="00C6745D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Passport Number:</w:t>
            </w:r>
          </w:p>
        </w:tc>
      </w:tr>
      <w:tr w:rsidR="00025D6B" w:rsidRPr="00A4291C" w14:paraId="7AD08415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6EDB3" w14:textId="63EB3023" w:rsidR="00025D6B" w:rsidRPr="00A4291C" w:rsidRDefault="00025D6B" w:rsidP="00025D6B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Issue Country:</w:t>
            </w:r>
          </w:p>
        </w:tc>
        <w:tc>
          <w:tcPr>
            <w:tcW w:w="50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61D9C7BD" w14:textId="3ADBCC46" w:rsidR="00025D6B" w:rsidRPr="00A4291C" w:rsidRDefault="00025D6B" w:rsidP="00025D6B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SSN/ITIN</w:t>
            </w:r>
            <w:r w:rsidR="00230C22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="00230C22">
              <w:rPr>
                <w:rFonts w:ascii="Georgia" w:eastAsia="仿宋_GB2312" w:hAnsi="Georgia" w:hint="eastAsia"/>
                <w:b/>
                <w:sz w:val="18"/>
                <w:szCs w:val="18"/>
              </w:rPr>
              <w:t>only</w:t>
            </w:r>
            <w:r w:rsidR="00230C22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="00230C22">
              <w:rPr>
                <w:rFonts w:ascii="Georgia" w:eastAsia="仿宋_GB2312" w:hAnsi="Georgia" w:hint="eastAsia"/>
                <w:b/>
                <w:sz w:val="18"/>
                <w:szCs w:val="18"/>
              </w:rPr>
              <w:t>for</w:t>
            </w:r>
            <w:r w:rsidR="00230C22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="00230C22">
              <w:rPr>
                <w:rFonts w:ascii="Georgia" w:eastAsia="仿宋_GB2312" w:hAnsi="Georgia" w:hint="eastAsia"/>
                <w:b/>
                <w:sz w:val="18"/>
                <w:szCs w:val="18"/>
              </w:rPr>
              <w:t>US</w:t>
            </w:r>
            <w:r w:rsidR="00230C22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="00230C22">
              <w:rPr>
                <w:rFonts w:ascii="Georgia" w:eastAsia="仿宋_GB2312" w:hAnsi="Georgia" w:hint="eastAsia"/>
                <w:b/>
                <w:sz w:val="18"/>
                <w:szCs w:val="18"/>
              </w:rPr>
              <w:t>merchant</w:t>
            </w: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:</w:t>
            </w:r>
          </w:p>
        </w:tc>
      </w:tr>
      <w:tr w:rsidR="000045C0" w:rsidRPr="00A4291C" w14:paraId="4E9B3CF4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581C625" w14:textId="117CECA7" w:rsidR="000045C0" w:rsidRPr="00C6745D" w:rsidRDefault="000045C0" w:rsidP="00025D6B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Email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</w:p>
        </w:tc>
      </w:tr>
      <w:tr w:rsidR="00025D6B" w:rsidRPr="00A4291C" w14:paraId="50370C8A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5C8BF94" w14:textId="51F88A10" w:rsidR="00025D6B" w:rsidRPr="00C6745D" w:rsidRDefault="00025D6B" w:rsidP="00025D6B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Phone Number:</w:t>
            </w:r>
          </w:p>
        </w:tc>
        <w:tc>
          <w:tcPr>
            <w:tcW w:w="50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16A9084" w14:textId="46D56A45" w:rsidR="00025D6B" w:rsidRPr="00C6745D" w:rsidRDefault="00025D6B" w:rsidP="00025D6B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 w:hint="eastAsia"/>
                <w:b/>
                <w:sz w:val="18"/>
                <w:szCs w:val="18"/>
              </w:rPr>
              <w:t>Date</w:t>
            </w: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 xml:space="preserve"> of Birth</w:t>
            </w:r>
            <w:r>
              <w:rPr>
                <w:rFonts w:ascii="Georgia" w:eastAsia="仿宋_GB2312" w:hAnsi="Georgia"/>
                <w:b/>
                <w:sz w:val="18"/>
                <w:szCs w:val="18"/>
              </w:rPr>
              <w:t>:</w:t>
            </w:r>
          </w:p>
        </w:tc>
      </w:tr>
      <w:tr w:rsidR="00025D6B" w:rsidRPr="00A4291C" w14:paraId="2FED0352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3BE3651A" w14:textId="045AA679" w:rsidR="00025D6B" w:rsidRPr="00C6745D" w:rsidRDefault="00025D6B" w:rsidP="00025D6B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 w:hint="eastAsia"/>
                <w:b/>
                <w:sz w:val="18"/>
                <w:szCs w:val="18"/>
              </w:rPr>
              <w:t>Pe</w:t>
            </w: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rcentage of shares</w:t>
            </w:r>
          </w:p>
        </w:tc>
        <w:tc>
          <w:tcPr>
            <w:tcW w:w="50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DAA78E7" w14:textId="24B1156C" w:rsidR="00025D6B" w:rsidRPr="00C6745D" w:rsidRDefault="00025D6B" w:rsidP="00025D6B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Title in Company:</w:t>
            </w:r>
          </w:p>
        </w:tc>
      </w:tr>
      <w:tr w:rsidR="00F971A4" w:rsidRPr="00A4291C" w14:paraId="58F2A136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46CD8005" w14:textId="77777777" w:rsidR="00F971A4" w:rsidRDefault="00F971A4" w:rsidP="00025D6B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lastRenderedPageBreak/>
              <w:t>Residential Address:</w:t>
            </w:r>
          </w:p>
          <w:p w14:paraId="5F2992D3" w14:textId="77777777" w:rsidR="00F971A4" w:rsidRPr="00C6745D" w:rsidRDefault="00F971A4" w:rsidP="00025D6B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</w:p>
        </w:tc>
      </w:tr>
      <w:tr w:rsidR="00663DA7" w14:paraId="3C6C16A6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</w:tcPr>
          <w:p w14:paraId="7CA15237" w14:textId="01919BA7" w:rsidR="00663DA7" w:rsidRPr="00C6745D" w:rsidRDefault="00663DA7" w:rsidP="00E0787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F971A4">
              <w:rPr>
                <w:rFonts w:ascii="Georgia" w:eastAsia="仿宋_GB2312" w:hAnsi="Georgia"/>
                <w:b/>
                <w:i/>
                <w:iCs/>
                <w:sz w:val="18"/>
                <w:szCs w:val="18"/>
                <w:u w:val="single"/>
              </w:rPr>
              <w:t xml:space="preserve">Chief </w:t>
            </w:r>
            <w:r>
              <w:rPr>
                <w:rFonts w:ascii="Georgia" w:eastAsia="仿宋_GB2312" w:hAnsi="Georgia"/>
                <w:b/>
                <w:i/>
                <w:iCs/>
                <w:sz w:val="18"/>
                <w:szCs w:val="18"/>
                <w:u w:val="single"/>
              </w:rPr>
              <w:t>Risk</w:t>
            </w:r>
            <w:r w:rsidRPr="00F971A4">
              <w:rPr>
                <w:rFonts w:ascii="Georgia" w:eastAsia="仿宋_GB2312" w:hAnsi="Georgia"/>
                <w:b/>
                <w:i/>
                <w:iCs/>
                <w:sz w:val="18"/>
                <w:szCs w:val="18"/>
                <w:u w:val="single"/>
              </w:rPr>
              <w:t xml:space="preserve"> Officer</w:t>
            </w:r>
            <w:r w:rsidRPr="00F971A4">
              <w:rPr>
                <w:rFonts w:ascii="Georgia" w:eastAsia="仿宋_GB2312" w:hAnsi="Georgia" w:hint="eastAsia"/>
                <w:b/>
                <w:i/>
                <w:iCs/>
                <w:sz w:val="18"/>
                <w:szCs w:val="18"/>
                <w:u w:val="single"/>
              </w:rPr>
              <w:t>:</w:t>
            </w:r>
          </w:p>
        </w:tc>
        <w:tc>
          <w:tcPr>
            <w:tcW w:w="5055" w:type="dxa"/>
            <w:gridSpan w:val="2"/>
            <w:tcBorders>
              <w:top w:val="doub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</w:tcPr>
          <w:p w14:paraId="53DC1059" w14:textId="7CD88F8B" w:rsidR="00663DA7" w:rsidRDefault="000352BE" w:rsidP="00E0787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Passport Number:</w:t>
            </w:r>
          </w:p>
        </w:tc>
      </w:tr>
      <w:tr w:rsidR="00663DA7" w14:paraId="7405AC13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</w:tcPr>
          <w:p w14:paraId="4F7CBDB6" w14:textId="55A27709" w:rsidR="00663DA7" w:rsidRPr="00F971A4" w:rsidRDefault="00663DA7" w:rsidP="00663DA7">
            <w:pPr>
              <w:rPr>
                <w:rFonts w:ascii="Georgia" w:eastAsia="仿宋_GB2312" w:hAnsi="Georgia"/>
                <w:b/>
                <w:i/>
                <w:iCs/>
                <w:sz w:val="18"/>
                <w:szCs w:val="18"/>
                <w:u w:val="single"/>
              </w:rPr>
            </w:pP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Issue Country:</w:t>
            </w:r>
          </w:p>
        </w:tc>
        <w:tc>
          <w:tcPr>
            <w:tcW w:w="505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</w:tcPr>
          <w:p w14:paraId="7F86DE28" w14:textId="17B3E660" w:rsidR="00663DA7" w:rsidRPr="00C6745D" w:rsidRDefault="00663DA7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SSN/ITIN</w:t>
            </w:r>
            <w:r w:rsidR="00230C22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="00230C22">
              <w:rPr>
                <w:rFonts w:ascii="Georgia" w:eastAsia="仿宋_GB2312" w:hAnsi="Georgia" w:hint="eastAsia"/>
                <w:b/>
                <w:sz w:val="18"/>
                <w:szCs w:val="18"/>
              </w:rPr>
              <w:t>only</w:t>
            </w:r>
            <w:r w:rsidR="00230C22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="00230C22">
              <w:rPr>
                <w:rFonts w:ascii="Georgia" w:eastAsia="仿宋_GB2312" w:hAnsi="Georgia" w:hint="eastAsia"/>
                <w:b/>
                <w:sz w:val="18"/>
                <w:szCs w:val="18"/>
              </w:rPr>
              <w:t>for</w:t>
            </w:r>
            <w:r w:rsidR="00230C22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="00230C22">
              <w:rPr>
                <w:rFonts w:ascii="Georgia" w:eastAsia="仿宋_GB2312" w:hAnsi="Georgia" w:hint="eastAsia"/>
                <w:b/>
                <w:sz w:val="18"/>
                <w:szCs w:val="18"/>
              </w:rPr>
              <w:t>US</w:t>
            </w:r>
            <w:r w:rsidR="00230C22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="00230C22">
              <w:rPr>
                <w:rFonts w:ascii="Georgia" w:eastAsia="仿宋_GB2312" w:hAnsi="Georgia" w:hint="eastAsia"/>
                <w:b/>
                <w:sz w:val="18"/>
                <w:szCs w:val="18"/>
              </w:rPr>
              <w:t>merchant</w:t>
            </w: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:</w:t>
            </w:r>
          </w:p>
        </w:tc>
      </w:tr>
      <w:tr w:rsidR="000045C0" w14:paraId="606A4B74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EDC9C70" w14:textId="75BD49BD" w:rsidR="000045C0" w:rsidRPr="00C6745D" w:rsidRDefault="000045C0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Email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</w:p>
        </w:tc>
      </w:tr>
      <w:tr w:rsidR="00663DA7" w14:paraId="3FD314D2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</w:tcPr>
          <w:p w14:paraId="4BA663EC" w14:textId="163EFADA" w:rsidR="00663DA7" w:rsidRPr="00F971A4" w:rsidRDefault="00663DA7" w:rsidP="00663DA7">
            <w:pPr>
              <w:rPr>
                <w:rFonts w:ascii="Georgia" w:eastAsia="仿宋_GB2312" w:hAnsi="Georgia"/>
                <w:b/>
                <w:i/>
                <w:iCs/>
                <w:sz w:val="18"/>
                <w:szCs w:val="18"/>
                <w:u w:val="single"/>
              </w:rPr>
            </w:pP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Phone Number:</w:t>
            </w:r>
          </w:p>
        </w:tc>
        <w:tc>
          <w:tcPr>
            <w:tcW w:w="505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</w:tcPr>
          <w:p w14:paraId="49543DC9" w14:textId="17609EE1" w:rsidR="00663DA7" w:rsidRPr="00C6745D" w:rsidRDefault="00663DA7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 w:hint="eastAsia"/>
                <w:b/>
                <w:sz w:val="18"/>
                <w:szCs w:val="18"/>
              </w:rPr>
              <w:t>Date</w:t>
            </w: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 xml:space="preserve"> of Birth</w:t>
            </w:r>
            <w:r w:rsidR="006048ED">
              <w:rPr>
                <w:rFonts w:ascii="Georgia" w:eastAsia="仿宋_GB2312" w:hAnsi="Georgia"/>
                <w:b/>
                <w:sz w:val="18"/>
                <w:szCs w:val="18"/>
              </w:rPr>
              <w:t>:</w:t>
            </w:r>
          </w:p>
        </w:tc>
      </w:tr>
      <w:tr w:rsidR="00663DA7" w14:paraId="2ABC23B3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</w:tcPr>
          <w:p w14:paraId="0236419F" w14:textId="70BBEE0F" w:rsidR="00663DA7" w:rsidRPr="00F971A4" w:rsidRDefault="00663DA7" w:rsidP="00663DA7">
            <w:pPr>
              <w:rPr>
                <w:rFonts w:ascii="Georgia" w:eastAsia="仿宋_GB2312" w:hAnsi="Georgia"/>
                <w:b/>
                <w:i/>
                <w:iCs/>
                <w:sz w:val="18"/>
                <w:szCs w:val="18"/>
                <w:u w:val="single"/>
              </w:rPr>
            </w:pPr>
            <w:r w:rsidRPr="00C6745D">
              <w:rPr>
                <w:rFonts w:ascii="Georgia" w:eastAsia="仿宋_GB2312" w:hAnsi="Georgia" w:hint="eastAsia"/>
                <w:b/>
                <w:sz w:val="18"/>
                <w:szCs w:val="18"/>
              </w:rPr>
              <w:t>Pe</w:t>
            </w: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rcentage of shares</w:t>
            </w:r>
            <w:r w:rsidR="006048ED">
              <w:rPr>
                <w:rFonts w:ascii="Georgia" w:eastAsia="仿宋_GB2312" w:hAnsi="Georgia"/>
                <w:b/>
                <w:sz w:val="18"/>
                <w:szCs w:val="18"/>
              </w:rPr>
              <w:t>:</w:t>
            </w:r>
          </w:p>
        </w:tc>
        <w:tc>
          <w:tcPr>
            <w:tcW w:w="505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</w:tcPr>
          <w:p w14:paraId="76801540" w14:textId="4FDB7FDA" w:rsidR="00663DA7" w:rsidRPr="00C6745D" w:rsidRDefault="00663DA7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Title in Company:</w:t>
            </w:r>
          </w:p>
        </w:tc>
      </w:tr>
      <w:tr w:rsidR="0022232B" w14:paraId="556B73DA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B67788B" w14:textId="77777777" w:rsidR="0022232B" w:rsidRDefault="0022232B" w:rsidP="0022232B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C6745D">
              <w:rPr>
                <w:rFonts w:ascii="Georgia" w:eastAsia="仿宋_GB2312" w:hAnsi="Georgia"/>
                <w:b/>
                <w:sz w:val="18"/>
                <w:szCs w:val="18"/>
              </w:rPr>
              <w:t>Residential Address:</w:t>
            </w:r>
          </w:p>
          <w:p w14:paraId="42190898" w14:textId="77777777" w:rsidR="0022232B" w:rsidRPr="00C6745D" w:rsidRDefault="0022232B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</w:p>
        </w:tc>
      </w:tr>
      <w:tr w:rsidR="00663DA7" w14:paraId="6DA13AAE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F17F566" w14:textId="5F72613A" w:rsidR="00663DA7" w:rsidRPr="00C6745D" w:rsidRDefault="00663DA7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</w:p>
        </w:tc>
        <w:tc>
          <w:tcPr>
            <w:tcW w:w="5055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52E55DF" w14:textId="77777777" w:rsidR="00663DA7" w:rsidRPr="00C6745D" w:rsidRDefault="00663DA7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</w:p>
        </w:tc>
      </w:tr>
      <w:tr w:rsidR="00663DA7" w:rsidRPr="00A4291C" w14:paraId="73A67C6E" w14:textId="77777777" w:rsidTr="00E478C2">
        <w:trPr>
          <w:gridBefore w:val="1"/>
          <w:wBefore w:w="10" w:type="dxa"/>
          <w:trHeight w:val="580"/>
        </w:trPr>
        <w:tc>
          <w:tcPr>
            <w:tcW w:w="10436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4EDAF0E6" w14:textId="099C1575" w:rsidR="00663DA7" w:rsidRPr="006524FE" w:rsidRDefault="00834C62" w:rsidP="00663DA7">
            <w:pPr>
              <w:rPr>
                <w:rFonts w:ascii="Georgia" w:eastAsia="仿宋_GB2312" w:hAnsi="Georgia"/>
                <w:b/>
                <w:bCs/>
                <w:sz w:val="20"/>
                <w:szCs w:val="20"/>
              </w:rPr>
            </w:pPr>
            <w:r>
              <w:rPr>
                <w:rFonts w:ascii="Georgia" w:eastAsia="仿宋_GB2312" w:hAnsi="Georgia"/>
                <w:b/>
                <w:bCs/>
                <w:sz w:val="24"/>
              </w:rPr>
              <w:t>3</w:t>
            </w:r>
            <w:r w:rsidR="00663DA7" w:rsidRPr="00663DA7">
              <w:rPr>
                <w:rFonts w:ascii="Georgia" w:eastAsia="仿宋_GB2312" w:hAnsi="Georgia"/>
                <w:b/>
                <w:bCs/>
                <w:sz w:val="24"/>
              </w:rPr>
              <w:t xml:space="preserve">. </w:t>
            </w:r>
            <w:r w:rsidR="00D11F0C" w:rsidRPr="00D11F0C">
              <w:rPr>
                <w:rFonts w:ascii="Georgia" w:eastAsia="仿宋_GB2312" w:hAnsi="Georgia"/>
                <w:b/>
                <w:bCs/>
                <w:sz w:val="24"/>
              </w:rPr>
              <w:t>Ultimate Beneficial Owner</w:t>
            </w:r>
            <w:r w:rsidR="00D11F0C" w:rsidRPr="00D11F0C" w:rsidDel="00D11F0C">
              <w:rPr>
                <w:rFonts w:ascii="Georgia" w:eastAsia="仿宋_GB2312" w:hAnsi="Georgia"/>
                <w:b/>
                <w:bCs/>
                <w:sz w:val="24"/>
              </w:rPr>
              <w:t xml:space="preserve"> </w:t>
            </w:r>
            <w:r w:rsidR="00663DA7" w:rsidRPr="006524FE">
              <w:rPr>
                <w:rFonts w:ascii="Georgia" w:eastAsia="仿宋_GB2312" w:hAnsi="Georgia"/>
                <w:b/>
                <w:bCs/>
                <w:sz w:val="20"/>
                <w:szCs w:val="20"/>
              </w:rPr>
              <w:t>(</w:t>
            </w:r>
            <w:r w:rsidR="00D11F0C" w:rsidRPr="00D11F0C">
              <w:rPr>
                <w:rFonts w:ascii="Georgia" w:eastAsia="仿宋_GB2312" w:hAnsi="Georgia"/>
                <w:b/>
                <w:bCs/>
                <w:sz w:val="20"/>
                <w:szCs w:val="20"/>
              </w:rPr>
              <w:t>List all individuals with 25% or more ownership</w:t>
            </w:r>
            <w:r w:rsidR="00663DA7" w:rsidRPr="006524FE">
              <w:rPr>
                <w:rFonts w:ascii="Georgia" w:eastAsia="仿宋_GB2312" w:hAnsi="Georgia"/>
                <w:b/>
                <w:bCs/>
                <w:sz w:val="20"/>
                <w:szCs w:val="20"/>
              </w:rPr>
              <w:t>)</w:t>
            </w:r>
            <w:r w:rsidR="00663DA7" w:rsidRPr="006524FE">
              <w:rPr>
                <w:rFonts w:ascii="Georgia" w:eastAsia="仿宋_GB2312" w:hAnsi="Georgia"/>
                <w:b/>
                <w:bCs/>
                <w:sz w:val="20"/>
                <w:szCs w:val="20"/>
              </w:rPr>
              <w:t>：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5265"/>
              <w:gridCol w:w="4925"/>
            </w:tblGrid>
            <w:tr w:rsidR="00834C62" w:rsidRPr="00A4291C" w14:paraId="6ED60CAD" w14:textId="77777777" w:rsidTr="000045C0">
              <w:trPr>
                <w:trHeight w:val="400"/>
              </w:trPr>
              <w:tc>
                <w:tcPr>
                  <w:tcW w:w="5265" w:type="dxa"/>
                  <w:tcBorders>
                    <w:top w:val="single" w:sz="12" w:space="0" w:color="auto"/>
                    <w:left w:val="single" w:sz="12" w:space="0" w:color="auto"/>
                    <w:bottom w:val="single" w:sz="2" w:space="0" w:color="auto"/>
                    <w:right w:val="single" w:sz="8" w:space="0" w:color="auto"/>
                  </w:tcBorders>
                  <w:hideMark/>
                </w:tcPr>
                <w:p w14:paraId="3F72D530" w14:textId="14A1097E" w:rsidR="00834C62" w:rsidRPr="00F971A4" w:rsidRDefault="00834C62" w:rsidP="00834C62">
                  <w:pPr>
                    <w:rPr>
                      <w:rFonts w:ascii="Georgia" w:eastAsia="仿宋_GB2312" w:hAnsi="Georgia"/>
                      <w:b/>
                      <w:i/>
                      <w:iCs/>
                      <w:sz w:val="18"/>
                      <w:szCs w:val="18"/>
                      <w:u w:val="single"/>
                    </w:rPr>
                  </w:pPr>
                  <w:r>
                    <w:rPr>
                      <w:rFonts w:ascii="Georgia" w:eastAsia="仿宋_GB2312" w:hAnsi="Georgia"/>
                      <w:b/>
                      <w:i/>
                      <w:iCs/>
                      <w:sz w:val="18"/>
                      <w:szCs w:val="18"/>
                      <w:u w:val="single"/>
                    </w:rPr>
                    <w:t>*</w:t>
                  </w:r>
                  <w:r w:rsidR="00D11F0C">
                    <w:rPr>
                      <w:rFonts w:ascii="Georgia" w:eastAsia="仿宋_GB2312" w:hAnsi="Georgia"/>
                      <w:b/>
                      <w:i/>
                      <w:iCs/>
                      <w:sz w:val="18"/>
                      <w:szCs w:val="18"/>
                      <w:u w:val="single"/>
                    </w:rPr>
                    <w:t xml:space="preserve">Owner </w:t>
                  </w:r>
                  <w:r w:rsidRPr="00F971A4">
                    <w:rPr>
                      <w:rFonts w:ascii="Georgia" w:eastAsia="仿宋_GB2312" w:hAnsi="Georgia"/>
                      <w:b/>
                      <w:i/>
                      <w:iCs/>
                      <w:sz w:val="18"/>
                      <w:szCs w:val="18"/>
                      <w:u w:val="single"/>
                    </w:rPr>
                    <w:t>Name:</w:t>
                  </w:r>
                </w:p>
              </w:tc>
              <w:tc>
                <w:tcPr>
                  <w:tcW w:w="4925" w:type="dxa"/>
                  <w:tcBorders>
                    <w:top w:val="single" w:sz="12" w:space="0" w:color="auto"/>
                    <w:left w:val="single" w:sz="8" w:space="0" w:color="auto"/>
                    <w:bottom w:val="single" w:sz="2" w:space="0" w:color="auto"/>
                    <w:right w:val="single" w:sz="12" w:space="0" w:color="auto"/>
                  </w:tcBorders>
                  <w:hideMark/>
                </w:tcPr>
                <w:p w14:paraId="33696F0D" w14:textId="77777777" w:rsidR="00834C62" w:rsidRPr="00A4291C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A4291C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Passport Number:</w:t>
                  </w:r>
                </w:p>
              </w:tc>
            </w:tr>
            <w:tr w:rsidR="00834C62" w:rsidRPr="00A4291C" w14:paraId="4D9B260E" w14:textId="77777777" w:rsidTr="000045C0">
              <w:trPr>
                <w:trHeight w:val="400"/>
              </w:trPr>
              <w:tc>
                <w:tcPr>
                  <w:tcW w:w="5265" w:type="dxa"/>
                  <w:tcBorders>
                    <w:top w:val="single" w:sz="2" w:space="0" w:color="auto"/>
                    <w:left w:val="single" w:sz="12" w:space="0" w:color="auto"/>
                    <w:bottom w:val="single" w:sz="2" w:space="0" w:color="auto"/>
                    <w:right w:val="single" w:sz="8" w:space="0" w:color="auto"/>
                  </w:tcBorders>
                </w:tcPr>
                <w:p w14:paraId="24B14994" w14:textId="77777777" w:rsidR="00834C62" w:rsidRPr="00C6745D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Issue Country:</w:t>
                  </w:r>
                </w:p>
              </w:tc>
              <w:tc>
                <w:tcPr>
                  <w:tcW w:w="4925" w:type="dxa"/>
                  <w:tcBorders>
                    <w:top w:val="single" w:sz="2" w:space="0" w:color="auto"/>
                    <w:left w:val="single" w:sz="8" w:space="0" w:color="auto"/>
                    <w:bottom w:val="single" w:sz="2" w:space="0" w:color="auto"/>
                    <w:right w:val="single" w:sz="12" w:space="0" w:color="auto"/>
                  </w:tcBorders>
                </w:tcPr>
                <w:p w14:paraId="406068A4" w14:textId="7F099076" w:rsidR="00834C62" w:rsidRPr="00A4291C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SSN/ITIN</w:t>
                  </w:r>
                  <w:r w:rsidR="00230C22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 </w:t>
                  </w:r>
                  <w:r w:rsidR="00230C22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only</w:t>
                  </w:r>
                  <w:r w:rsidR="00230C22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 </w:t>
                  </w:r>
                  <w:r w:rsidR="00230C22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for</w:t>
                  </w:r>
                  <w:r w:rsidR="00230C22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 </w:t>
                  </w:r>
                  <w:r w:rsidR="00230C22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US</w:t>
                  </w:r>
                  <w:r w:rsidR="00230C22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 </w:t>
                  </w:r>
                  <w:r w:rsidR="00230C22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merchant</w:t>
                  </w: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:</w:t>
                  </w:r>
                </w:p>
              </w:tc>
            </w:tr>
            <w:tr w:rsidR="000045C0" w:rsidRPr="00A4291C" w14:paraId="0305A520" w14:textId="77777777" w:rsidTr="00D249E1">
              <w:trPr>
                <w:trHeight w:val="400"/>
              </w:trPr>
              <w:tc>
                <w:tcPr>
                  <w:tcW w:w="10190" w:type="dxa"/>
                  <w:gridSpan w:val="2"/>
                  <w:tcBorders>
                    <w:top w:val="single" w:sz="2" w:space="0" w:color="auto"/>
                    <w:left w:val="single" w:sz="12" w:space="0" w:color="auto"/>
                    <w:bottom w:val="single" w:sz="2" w:space="0" w:color="auto"/>
                    <w:right w:val="single" w:sz="12" w:space="0" w:color="auto"/>
                  </w:tcBorders>
                  <w:hideMark/>
                </w:tcPr>
                <w:p w14:paraId="7E93B14C" w14:textId="4FA2A7AE" w:rsidR="000045C0" w:rsidRPr="00A4291C" w:rsidRDefault="000045C0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A4291C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Email</w:t>
                  </w:r>
                  <w:r w:rsidRPr="00A4291C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：</w:t>
                  </w:r>
                </w:p>
              </w:tc>
            </w:tr>
            <w:tr w:rsidR="00834C62" w:rsidRPr="00C6745D" w14:paraId="3EA1D0EA" w14:textId="77777777" w:rsidTr="000045C0">
              <w:trPr>
                <w:trHeight w:val="400"/>
              </w:trPr>
              <w:tc>
                <w:tcPr>
                  <w:tcW w:w="5265" w:type="dxa"/>
                  <w:tcBorders>
                    <w:top w:val="single" w:sz="2" w:space="0" w:color="auto"/>
                    <w:left w:val="single" w:sz="12" w:space="0" w:color="auto"/>
                    <w:bottom w:val="single" w:sz="2" w:space="0" w:color="auto"/>
                    <w:right w:val="single" w:sz="8" w:space="0" w:color="auto"/>
                  </w:tcBorders>
                </w:tcPr>
                <w:p w14:paraId="0A9C817D" w14:textId="77777777" w:rsidR="00834C62" w:rsidRPr="00C6745D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Phone Number:</w:t>
                  </w:r>
                </w:p>
              </w:tc>
              <w:tc>
                <w:tcPr>
                  <w:tcW w:w="4925" w:type="dxa"/>
                  <w:tcBorders>
                    <w:top w:val="single" w:sz="2" w:space="0" w:color="auto"/>
                    <w:left w:val="single" w:sz="8" w:space="0" w:color="auto"/>
                    <w:bottom w:val="single" w:sz="2" w:space="0" w:color="auto"/>
                    <w:right w:val="single" w:sz="12" w:space="0" w:color="auto"/>
                  </w:tcBorders>
                </w:tcPr>
                <w:p w14:paraId="3120491E" w14:textId="77777777" w:rsidR="00834C62" w:rsidRPr="00C6745D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Date</w:t>
                  </w: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 of Birth</w:t>
                  </w:r>
                  <w: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:</w:t>
                  </w:r>
                </w:p>
              </w:tc>
            </w:tr>
            <w:tr w:rsidR="00834C62" w:rsidRPr="00C6745D" w14:paraId="2CBD78E5" w14:textId="77777777" w:rsidTr="000045C0">
              <w:trPr>
                <w:trHeight w:val="400"/>
              </w:trPr>
              <w:tc>
                <w:tcPr>
                  <w:tcW w:w="5265" w:type="dxa"/>
                  <w:tcBorders>
                    <w:top w:val="single" w:sz="2" w:space="0" w:color="auto"/>
                    <w:left w:val="single" w:sz="12" w:space="0" w:color="auto"/>
                    <w:bottom w:val="single" w:sz="2" w:space="0" w:color="auto"/>
                    <w:right w:val="single" w:sz="8" w:space="0" w:color="auto"/>
                  </w:tcBorders>
                </w:tcPr>
                <w:p w14:paraId="60D88778" w14:textId="30A50D31" w:rsidR="00834C62" w:rsidRPr="00C6745D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Pe</w:t>
                  </w: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rcentage of </w:t>
                  </w:r>
                  <w:r w:rsidR="000045C0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ownership</w:t>
                  </w:r>
                  <w:r w:rsidR="006048E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:</w:t>
                  </w:r>
                </w:p>
              </w:tc>
              <w:tc>
                <w:tcPr>
                  <w:tcW w:w="4925" w:type="dxa"/>
                  <w:tcBorders>
                    <w:top w:val="single" w:sz="2" w:space="0" w:color="auto"/>
                    <w:left w:val="single" w:sz="8" w:space="0" w:color="auto"/>
                    <w:bottom w:val="single" w:sz="2" w:space="0" w:color="auto"/>
                    <w:right w:val="single" w:sz="12" w:space="0" w:color="auto"/>
                  </w:tcBorders>
                </w:tcPr>
                <w:p w14:paraId="6DD202AC" w14:textId="77777777" w:rsidR="00834C62" w:rsidRPr="00C6745D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Title in Company:</w:t>
                  </w:r>
                </w:p>
              </w:tc>
            </w:tr>
            <w:tr w:rsidR="00834C62" w:rsidRPr="00A4291C" w14:paraId="25CBBFF5" w14:textId="77777777" w:rsidTr="000045C0">
              <w:trPr>
                <w:trHeight w:val="400"/>
              </w:trPr>
              <w:tc>
                <w:tcPr>
                  <w:tcW w:w="10190" w:type="dxa"/>
                  <w:gridSpan w:val="2"/>
                  <w:tcBorders>
                    <w:top w:val="single" w:sz="2" w:space="0" w:color="auto"/>
                    <w:left w:val="single" w:sz="12" w:space="0" w:color="auto"/>
                    <w:bottom w:val="double" w:sz="4" w:space="0" w:color="auto"/>
                    <w:right w:val="single" w:sz="12" w:space="0" w:color="auto"/>
                  </w:tcBorders>
                  <w:hideMark/>
                </w:tcPr>
                <w:p w14:paraId="7BD3BF21" w14:textId="77777777" w:rsidR="00834C62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Residential Address:</w:t>
                  </w:r>
                </w:p>
                <w:p w14:paraId="0558624F" w14:textId="77777777" w:rsidR="00834C62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</w:p>
                <w:p w14:paraId="2AC013FE" w14:textId="77777777" w:rsidR="00834C62" w:rsidRPr="00A4291C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</w:p>
              </w:tc>
            </w:tr>
            <w:tr w:rsidR="00834C62" w:rsidRPr="00A4291C" w14:paraId="122A3ABC" w14:textId="77777777" w:rsidTr="000045C0">
              <w:trPr>
                <w:trHeight w:val="400"/>
              </w:trPr>
              <w:tc>
                <w:tcPr>
                  <w:tcW w:w="5265" w:type="dxa"/>
                  <w:tcBorders>
                    <w:top w:val="double" w:sz="4" w:space="0" w:color="auto"/>
                    <w:left w:val="single" w:sz="12" w:space="0" w:color="auto"/>
                    <w:bottom w:val="single" w:sz="2" w:space="0" w:color="auto"/>
                    <w:right w:val="single" w:sz="8" w:space="0" w:color="auto"/>
                  </w:tcBorders>
                  <w:hideMark/>
                </w:tcPr>
                <w:p w14:paraId="148FD4D3" w14:textId="46F7D1C3" w:rsidR="00834C62" w:rsidRPr="00F971A4" w:rsidRDefault="00834C62" w:rsidP="00834C62">
                  <w:pPr>
                    <w:rPr>
                      <w:rFonts w:ascii="Georgia" w:eastAsia="仿宋_GB2312" w:hAnsi="Georgia"/>
                      <w:b/>
                      <w:i/>
                      <w:iCs/>
                      <w:sz w:val="18"/>
                      <w:szCs w:val="18"/>
                      <w:u w:val="single"/>
                    </w:rPr>
                  </w:pPr>
                  <w:r>
                    <w:rPr>
                      <w:rFonts w:ascii="Georgia" w:eastAsia="仿宋_GB2312" w:hAnsi="Georgia"/>
                      <w:b/>
                      <w:i/>
                      <w:iCs/>
                      <w:sz w:val="18"/>
                      <w:szCs w:val="18"/>
                      <w:u w:val="single"/>
                    </w:rPr>
                    <w:t>*</w:t>
                  </w:r>
                  <w:r w:rsidR="00D11F0C">
                    <w:rPr>
                      <w:rFonts w:ascii="Georgia" w:eastAsia="仿宋_GB2312" w:hAnsi="Georgia"/>
                      <w:b/>
                      <w:i/>
                      <w:iCs/>
                      <w:sz w:val="18"/>
                      <w:szCs w:val="18"/>
                      <w:u w:val="single"/>
                    </w:rPr>
                    <w:t xml:space="preserve"> Owner </w:t>
                  </w:r>
                  <w:r w:rsidRPr="00F971A4">
                    <w:rPr>
                      <w:rFonts w:ascii="Georgia" w:eastAsia="仿宋_GB2312" w:hAnsi="Georgia"/>
                      <w:b/>
                      <w:i/>
                      <w:iCs/>
                      <w:sz w:val="18"/>
                      <w:szCs w:val="18"/>
                      <w:u w:val="single"/>
                    </w:rPr>
                    <w:t>Name:</w:t>
                  </w:r>
                </w:p>
              </w:tc>
              <w:tc>
                <w:tcPr>
                  <w:tcW w:w="4925" w:type="dxa"/>
                  <w:tcBorders>
                    <w:top w:val="double" w:sz="4" w:space="0" w:color="auto"/>
                    <w:left w:val="single" w:sz="8" w:space="0" w:color="auto"/>
                    <w:bottom w:val="single" w:sz="2" w:space="0" w:color="auto"/>
                    <w:right w:val="single" w:sz="12" w:space="0" w:color="auto"/>
                  </w:tcBorders>
                  <w:hideMark/>
                </w:tcPr>
                <w:p w14:paraId="6CE46CAE" w14:textId="77777777" w:rsidR="00834C62" w:rsidRPr="00A4291C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A4291C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Passport Number:</w:t>
                  </w:r>
                </w:p>
              </w:tc>
            </w:tr>
            <w:tr w:rsidR="00834C62" w:rsidRPr="00A4291C" w14:paraId="0B698AC0" w14:textId="77777777" w:rsidTr="000045C0">
              <w:trPr>
                <w:trHeight w:val="400"/>
              </w:trPr>
              <w:tc>
                <w:tcPr>
                  <w:tcW w:w="5265" w:type="dxa"/>
                  <w:tcBorders>
                    <w:top w:val="single" w:sz="2" w:space="0" w:color="auto"/>
                    <w:left w:val="single" w:sz="12" w:space="0" w:color="auto"/>
                    <w:bottom w:val="single" w:sz="2" w:space="0" w:color="auto"/>
                    <w:right w:val="single" w:sz="8" w:space="0" w:color="auto"/>
                  </w:tcBorders>
                  <w:hideMark/>
                </w:tcPr>
                <w:p w14:paraId="791C0AF2" w14:textId="77777777" w:rsidR="00834C62" w:rsidRPr="00A4291C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Issue Country:</w:t>
                  </w:r>
                </w:p>
              </w:tc>
              <w:tc>
                <w:tcPr>
                  <w:tcW w:w="4925" w:type="dxa"/>
                  <w:tcBorders>
                    <w:top w:val="single" w:sz="2" w:space="0" w:color="auto"/>
                    <w:left w:val="single" w:sz="8" w:space="0" w:color="auto"/>
                    <w:bottom w:val="single" w:sz="2" w:space="0" w:color="auto"/>
                    <w:right w:val="single" w:sz="12" w:space="0" w:color="auto"/>
                  </w:tcBorders>
                  <w:hideMark/>
                </w:tcPr>
                <w:p w14:paraId="43DCDF26" w14:textId="3F467B34" w:rsidR="00834C62" w:rsidRPr="00A4291C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SSN/ITIN</w:t>
                  </w:r>
                  <w:r w:rsidR="00230C22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 </w:t>
                  </w:r>
                  <w:r w:rsidR="00230C22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only</w:t>
                  </w:r>
                  <w:r w:rsidR="00230C22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 </w:t>
                  </w:r>
                  <w:r w:rsidR="00230C22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for</w:t>
                  </w:r>
                  <w:r w:rsidR="00230C22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 </w:t>
                  </w:r>
                  <w:r w:rsidR="00230C22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US</w:t>
                  </w:r>
                  <w:r w:rsidR="00230C22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 </w:t>
                  </w:r>
                  <w:r w:rsidR="00230C22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merchant</w:t>
                  </w: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:</w:t>
                  </w:r>
                </w:p>
              </w:tc>
            </w:tr>
            <w:tr w:rsidR="000045C0" w14:paraId="292CA25B" w14:textId="77777777" w:rsidTr="00F723E7">
              <w:trPr>
                <w:trHeight w:val="400"/>
              </w:trPr>
              <w:tc>
                <w:tcPr>
                  <w:tcW w:w="10190" w:type="dxa"/>
                  <w:gridSpan w:val="2"/>
                  <w:tcBorders>
                    <w:top w:val="single" w:sz="2" w:space="0" w:color="auto"/>
                    <w:left w:val="single" w:sz="12" w:space="0" w:color="auto"/>
                    <w:bottom w:val="single" w:sz="2" w:space="0" w:color="auto"/>
                    <w:right w:val="single" w:sz="12" w:space="0" w:color="auto"/>
                  </w:tcBorders>
                </w:tcPr>
                <w:p w14:paraId="79D2DB1B" w14:textId="143717A4" w:rsidR="000045C0" w:rsidRDefault="000045C0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A4291C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Email</w:t>
                  </w:r>
                  <w:r w:rsidRPr="00A4291C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：</w:t>
                  </w:r>
                </w:p>
              </w:tc>
            </w:tr>
            <w:tr w:rsidR="00834C62" w14:paraId="161CB86C" w14:textId="77777777" w:rsidTr="000045C0">
              <w:trPr>
                <w:trHeight w:val="400"/>
              </w:trPr>
              <w:tc>
                <w:tcPr>
                  <w:tcW w:w="5265" w:type="dxa"/>
                  <w:tcBorders>
                    <w:top w:val="single" w:sz="2" w:space="0" w:color="auto"/>
                    <w:left w:val="single" w:sz="12" w:space="0" w:color="auto"/>
                    <w:bottom w:val="single" w:sz="2" w:space="0" w:color="auto"/>
                    <w:right w:val="single" w:sz="8" w:space="0" w:color="auto"/>
                  </w:tcBorders>
                </w:tcPr>
                <w:p w14:paraId="305D472A" w14:textId="77777777" w:rsidR="00834C62" w:rsidRPr="00C6745D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Phone Number:</w:t>
                  </w:r>
                </w:p>
              </w:tc>
              <w:tc>
                <w:tcPr>
                  <w:tcW w:w="4925" w:type="dxa"/>
                  <w:tcBorders>
                    <w:top w:val="single" w:sz="2" w:space="0" w:color="auto"/>
                    <w:left w:val="single" w:sz="8" w:space="0" w:color="auto"/>
                    <w:bottom w:val="single" w:sz="2" w:space="0" w:color="auto"/>
                    <w:right w:val="single" w:sz="12" w:space="0" w:color="auto"/>
                  </w:tcBorders>
                </w:tcPr>
                <w:p w14:paraId="057FE264" w14:textId="05AFAC0B" w:rsidR="00834C62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Date</w:t>
                  </w: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 of Birth</w:t>
                  </w:r>
                  <w:r w:rsidR="006048E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:</w:t>
                  </w:r>
                </w:p>
              </w:tc>
            </w:tr>
            <w:tr w:rsidR="00834C62" w14:paraId="42076D95" w14:textId="77777777" w:rsidTr="000045C0">
              <w:trPr>
                <w:trHeight w:val="400"/>
              </w:trPr>
              <w:tc>
                <w:tcPr>
                  <w:tcW w:w="5265" w:type="dxa"/>
                  <w:tcBorders>
                    <w:top w:val="single" w:sz="2" w:space="0" w:color="auto"/>
                    <w:left w:val="single" w:sz="12" w:space="0" w:color="auto"/>
                    <w:bottom w:val="single" w:sz="2" w:space="0" w:color="auto"/>
                    <w:right w:val="single" w:sz="8" w:space="0" w:color="auto"/>
                  </w:tcBorders>
                </w:tcPr>
                <w:p w14:paraId="66DBD382" w14:textId="3688ED7C" w:rsidR="00834C62" w:rsidRPr="00C6745D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Pe</w:t>
                  </w: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rcentage of </w:t>
                  </w:r>
                  <w:r w:rsidR="000045C0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ownership</w:t>
                  </w:r>
                  <w: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:</w:t>
                  </w:r>
                </w:p>
              </w:tc>
              <w:tc>
                <w:tcPr>
                  <w:tcW w:w="4925" w:type="dxa"/>
                  <w:tcBorders>
                    <w:top w:val="single" w:sz="2" w:space="0" w:color="auto"/>
                    <w:left w:val="single" w:sz="8" w:space="0" w:color="auto"/>
                    <w:bottom w:val="single" w:sz="2" w:space="0" w:color="auto"/>
                    <w:right w:val="single" w:sz="12" w:space="0" w:color="auto"/>
                  </w:tcBorders>
                </w:tcPr>
                <w:p w14:paraId="1A4E1EFC" w14:textId="77777777" w:rsidR="00834C62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Title in Company:</w:t>
                  </w:r>
                </w:p>
              </w:tc>
            </w:tr>
            <w:tr w:rsidR="00834C62" w:rsidRPr="00C6745D" w14:paraId="2DD1F988" w14:textId="77777777" w:rsidTr="000045C0">
              <w:trPr>
                <w:trHeight w:val="400"/>
              </w:trPr>
              <w:tc>
                <w:tcPr>
                  <w:tcW w:w="10190" w:type="dxa"/>
                  <w:gridSpan w:val="2"/>
                  <w:tcBorders>
                    <w:top w:val="single" w:sz="2" w:space="0" w:color="auto"/>
                    <w:left w:val="single" w:sz="12" w:space="0" w:color="auto"/>
                    <w:bottom w:val="double" w:sz="4" w:space="0" w:color="auto"/>
                    <w:right w:val="single" w:sz="12" w:space="0" w:color="auto"/>
                  </w:tcBorders>
                </w:tcPr>
                <w:p w14:paraId="3203C446" w14:textId="77777777" w:rsidR="00834C62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Residential Address:</w:t>
                  </w:r>
                </w:p>
                <w:p w14:paraId="558D6E6C" w14:textId="77777777" w:rsidR="00834C62" w:rsidRPr="00C6745D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</w:p>
              </w:tc>
            </w:tr>
            <w:tr w:rsidR="00834C62" w:rsidRPr="00A4291C" w14:paraId="7727E00A" w14:textId="77777777" w:rsidTr="000045C0">
              <w:trPr>
                <w:trHeight w:val="400"/>
              </w:trPr>
              <w:tc>
                <w:tcPr>
                  <w:tcW w:w="5265" w:type="dxa"/>
                  <w:tcBorders>
                    <w:top w:val="double" w:sz="4" w:space="0" w:color="auto"/>
                    <w:left w:val="single" w:sz="12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B5E9724" w14:textId="3E0B8C15" w:rsidR="00834C62" w:rsidRPr="00F971A4" w:rsidRDefault="00834C62" w:rsidP="00834C62">
                  <w:pPr>
                    <w:rPr>
                      <w:rFonts w:ascii="Georgia" w:eastAsia="仿宋_GB2312" w:hAnsi="Georgia"/>
                      <w:b/>
                      <w:i/>
                      <w:iCs/>
                      <w:sz w:val="18"/>
                      <w:szCs w:val="18"/>
                      <w:u w:val="single"/>
                    </w:rPr>
                  </w:pPr>
                  <w:r>
                    <w:rPr>
                      <w:rFonts w:ascii="Georgia" w:eastAsia="仿宋_GB2312" w:hAnsi="Georgia"/>
                      <w:b/>
                      <w:i/>
                      <w:iCs/>
                      <w:sz w:val="18"/>
                      <w:szCs w:val="18"/>
                      <w:u w:val="single"/>
                    </w:rPr>
                    <w:t>*</w:t>
                  </w:r>
                  <w:r w:rsidR="00D11F0C">
                    <w:rPr>
                      <w:rFonts w:ascii="Georgia" w:eastAsia="仿宋_GB2312" w:hAnsi="Georgia"/>
                      <w:b/>
                      <w:i/>
                      <w:iCs/>
                      <w:sz w:val="18"/>
                      <w:szCs w:val="18"/>
                      <w:u w:val="single"/>
                    </w:rPr>
                    <w:t xml:space="preserve"> Owner </w:t>
                  </w:r>
                  <w:r w:rsidRPr="00F971A4">
                    <w:rPr>
                      <w:rFonts w:ascii="Georgia" w:eastAsia="仿宋_GB2312" w:hAnsi="Georgia"/>
                      <w:b/>
                      <w:i/>
                      <w:iCs/>
                      <w:sz w:val="18"/>
                      <w:szCs w:val="18"/>
                      <w:u w:val="single"/>
                    </w:rPr>
                    <w:t>Name:</w:t>
                  </w:r>
                </w:p>
              </w:tc>
              <w:tc>
                <w:tcPr>
                  <w:tcW w:w="492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12" w:space="0" w:color="auto"/>
                  </w:tcBorders>
                  <w:hideMark/>
                </w:tcPr>
                <w:p w14:paraId="26D93DE2" w14:textId="77777777" w:rsidR="00834C62" w:rsidRPr="00A4291C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A4291C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Passport Number:</w:t>
                  </w:r>
                </w:p>
              </w:tc>
            </w:tr>
            <w:tr w:rsidR="00834C62" w:rsidRPr="00A4291C" w14:paraId="5CC5E59D" w14:textId="77777777" w:rsidTr="000045C0">
              <w:trPr>
                <w:trHeight w:val="400"/>
              </w:trPr>
              <w:tc>
                <w:tcPr>
                  <w:tcW w:w="5265" w:type="dxa"/>
                  <w:tcBorders>
                    <w:top w:val="single" w:sz="4" w:space="0" w:color="auto"/>
                    <w:left w:val="single" w:sz="12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FCAD0C6" w14:textId="77777777" w:rsidR="00834C62" w:rsidRPr="00A4291C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Issue Country:</w:t>
                  </w:r>
                </w:p>
              </w:tc>
              <w:tc>
                <w:tcPr>
                  <w:tcW w:w="4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2" w:space="0" w:color="auto"/>
                  </w:tcBorders>
                  <w:hideMark/>
                </w:tcPr>
                <w:p w14:paraId="32B8208F" w14:textId="7C7F719D" w:rsidR="00834C62" w:rsidRPr="00A4291C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SSN/ITIN</w:t>
                  </w:r>
                  <w:r w:rsidR="00230C22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 </w:t>
                  </w:r>
                  <w:r w:rsidR="00230C22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only</w:t>
                  </w:r>
                  <w:r w:rsidR="00230C22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 </w:t>
                  </w:r>
                  <w:r w:rsidR="00230C22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for</w:t>
                  </w:r>
                  <w:r w:rsidR="00230C22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 </w:t>
                  </w:r>
                  <w:r w:rsidR="00230C22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US</w:t>
                  </w:r>
                  <w:r w:rsidR="00230C22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 </w:t>
                  </w:r>
                  <w:r w:rsidR="00230C22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merchant</w:t>
                  </w: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:</w:t>
                  </w:r>
                </w:p>
              </w:tc>
            </w:tr>
            <w:tr w:rsidR="000045C0" w:rsidRPr="00C6745D" w14:paraId="66F97CAA" w14:textId="77777777" w:rsidTr="00042F07">
              <w:trPr>
                <w:trHeight w:val="400"/>
              </w:trPr>
              <w:tc>
                <w:tcPr>
                  <w:tcW w:w="10190" w:type="dxa"/>
                  <w:gridSpan w:val="2"/>
                  <w:tcBorders>
                    <w:top w:val="single" w:sz="4" w:space="0" w:color="auto"/>
                    <w:left w:val="single" w:sz="12" w:space="0" w:color="auto"/>
                    <w:bottom w:val="single" w:sz="4" w:space="0" w:color="auto"/>
                    <w:right w:val="single" w:sz="12" w:space="0" w:color="auto"/>
                  </w:tcBorders>
                </w:tcPr>
                <w:p w14:paraId="2D13ADA6" w14:textId="0DFC9B0B" w:rsidR="000045C0" w:rsidRPr="00C6745D" w:rsidRDefault="000045C0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A4291C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Email</w:t>
                  </w:r>
                  <w:r w:rsidRPr="00A4291C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：</w:t>
                  </w:r>
                </w:p>
              </w:tc>
            </w:tr>
            <w:tr w:rsidR="00834C62" w:rsidRPr="00C6745D" w14:paraId="7A13067D" w14:textId="77777777" w:rsidTr="000045C0">
              <w:trPr>
                <w:trHeight w:val="400"/>
              </w:trPr>
              <w:tc>
                <w:tcPr>
                  <w:tcW w:w="5265" w:type="dxa"/>
                  <w:tcBorders>
                    <w:top w:val="single" w:sz="4" w:space="0" w:color="auto"/>
                    <w:left w:val="single" w:sz="12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C306AEA" w14:textId="77777777" w:rsidR="00834C62" w:rsidRPr="00C6745D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Phone Number:</w:t>
                  </w:r>
                </w:p>
              </w:tc>
              <w:tc>
                <w:tcPr>
                  <w:tcW w:w="4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2" w:space="0" w:color="auto"/>
                  </w:tcBorders>
                </w:tcPr>
                <w:p w14:paraId="38824EBA" w14:textId="77777777" w:rsidR="00834C62" w:rsidRPr="00C6745D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Date</w:t>
                  </w: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 of Birth</w:t>
                  </w:r>
                  <w: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:</w:t>
                  </w:r>
                </w:p>
              </w:tc>
            </w:tr>
            <w:tr w:rsidR="00834C62" w:rsidRPr="00C6745D" w14:paraId="33AB2865" w14:textId="77777777" w:rsidTr="000045C0">
              <w:trPr>
                <w:trHeight w:val="400"/>
              </w:trPr>
              <w:tc>
                <w:tcPr>
                  <w:tcW w:w="5265" w:type="dxa"/>
                  <w:tcBorders>
                    <w:top w:val="single" w:sz="4" w:space="0" w:color="auto"/>
                    <w:left w:val="single" w:sz="12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6ECF035" w14:textId="6B5AC663" w:rsidR="00834C62" w:rsidRPr="00C6745D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Pe</w:t>
                  </w: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rcentage of </w:t>
                  </w:r>
                  <w:r w:rsidR="000045C0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ownership</w:t>
                  </w:r>
                  <w:r w:rsidR="006048E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:</w:t>
                  </w:r>
                </w:p>
              </w:tc>
              <w:tc>
                <w:tcPr>
                  <w:tcW w:w="4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12" w:space="0" w:color="auto"/>
                  </w:tcBorders>
                </w:tcPr>
                <w:p w14:paraId="0AC7F268" w14:textId="77777777" w:rsidR="00834C62" w:rsidRPr="00C6745D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Title in Company:</w:t>
                  </w:r>
                </w:p>
              </w:tc>
            </w:tr>
            <w:tr w:rsidR="00834C62" w:rsidRPr="00C6745D" w14:paraId="11BD5E7E" w14:textId="77777777" w:rsidTr="000045C0">
              <w:trPr>
                <w:trHeight w:val="400"/>
              </w:trPr>
              <w:tc>
                <w:tcPr>
                  <w:tcW w:w="10190" w:type="dxa"/>
                  <w:gridSpan w:val="2"/>
                  <w:tcBorders>
                    <w:top w:val="single" w:sz="4" w:space="0" w:color="auto"/>
                    <w:left w:val="single" w:sz="12" w:space="0" w:color="auto"/>
                    <w:bottom w:val="double" w:sz="4" w:space="0" w:color="auto"/>
                    <w:right w:val="single" w:sz="12" w:space="0" w:color="auto"/>
                  </w:tcBorders>
                </w:tcPr>
                <w:p w14:paraId="48396F67" w14:textId="77777777" w:rsidR="00834C62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Residential Address:</w:t>
                  </w:r>
                </w:p>
                <w:p w14:paraId="5E738B8C" w14:textId="77777777" w:rsidR="00834C62" w:rsidRPr="00C6745D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</w:p>
              </w:tc>
            </w:tr>
            <w:tr w:rsidR="00834C62" w14:paraId="53B9D34B" w14:textId="77777777" w:rsidTr="000045C0">
              <w:trPr>
                <w:trHeight w:val="400"/>
              </w:trPr>
              <w:tc>
                <w:tcPr>
                  <w:tcW w:w="5265" w:type="dxa"/>
                  <w:tcBorders>
                    <w:top w:val="double" w:sz="4" w:space="0" w:color="auto"/>
                    <w:left w:val="single" w:sz="12" w:space="0" w:color="auto"/>
                    <w:bottom w:val="single" w:sz="4" w:space="0" w:color="auto"/>
                    <w:right w:val="single" w:sz="8" w:space="0" w:color="auto"/>
                  </w:tcBorders>
                </w:tcPr>
                <w:p w14:paraId="28DEB914" w14:textId="1479B0B1" w:rsidR="00834C62" w:rsidRPr="00C6745D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>
                    <w:rPr>
                      <w:rFonts w:ascii="Georgia" w:eastAsia="仿宋_GB2312" w:hAnsi="Georgia"/>
                      <w:b/>
                      <w:i/>
                      <w:iCs/>
                      <w:sz w:val="18"/>
                      <w:szCs w:val="18"/>
                      <w:u w:val="single"/>
                    </w:rPr>
                    <w:t>*</w:t>
                  </w:r>
                  <w:r w:rsidR="00D11F0C">
                    <w:rPr>
                      <w:rFonts w:ascii="Georgia" w:eastAsia="仿宋_GB2312" w:hAnsi="Georgia"/>
                      <w:b/>
                      <w:i/>
                      <w:iCs/>
                      <w:sz w:val="18"/>
                      <w:szCs w:val="18"/>
                      <w:u w:val="single"/>
                    </w:rPr>
                    <w:t xml:space="preserve"> Owner </w:t>
                  </w:r>
                  <w:r w:rsidRPr="00F971A4">
                    <w:rPr>
                      <w:rFonts w:ascii="Georgia" w:eastAsia="仿宋_GB2312" w:hAnsi="Georgia"/>
                      <w:b/>
                      <w:i/>
                      <w:iCs/>
                      <w:sz w:val="18"/>
                      <w:szCs w:val="18"/>
                      <w:u w:val="single"/>
                    </w:rPr>
                    <w:t>Name:</w:t>
                  </w:r>
                </w:p>
              </w:tc>
              <w:tc>
                <w:tcPr>
                  <w:tcW w:w="4925" w:type="dxa"/>
                  <w:tcBorders>
                    <w:top w:val="double" w:sz="4" w:space="0" w:color="auto"/>
                    <w:left w:val="single" w:sz="8" w:space="0" w:color="auto"/>
                    <w:bottom w:val="single" w:sz="4" w:space="0" w:color="auto"/>
                    <w:right w:val="single" w:sz="12" w:space="0" w:color="auto"/>
                  </w:tcBorders>
                </w:tcPr>
                <w:p w14:paraId="036EFBAD" w14:textId="77777777" w:rsidR="00834C62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A4291C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Passport Number:</w:t>
                  </w:r>
                </w:p>
              </w:tc>
            </w:tr>
            <w:tr w:rsidR="00834C62" w:rsidRPr="00C6745D" w14:paraId="16FCBAF8" w14:textId="77777777" w:rsidTr="000045C0">
              <w:trPr>
                <w:trHeight w:val="400"/>
              </w:trPr>
              <w:tc>
                <w:tcPr>
                  <w:tcW w:w="5265" w:type="dxa"/>
                  <w:tcBorders>
                    <w:top w:val="single" w:sz="4" w:space="0" w:color="auto"/>
                    <w:left w:val="single" w:sz="12" w:space="0" w:color="auto"/>
                    <w:bottom w:val="single" w:sz="4" w:space="0" w:color="auto"/>
                    <w:right w:val="single" w:sz="8" w:space="0" w:color="auto"/>
                  </w:tcBorders>
                </w:tcPr>
                <w:p w14:paraId="1AEBCDF9" w14:textId="77777777" w:rsidR="00834C62" w:rsidRPr="00F971A4" w:rsidRDefault="00834C62" w:rsidP="00834C62">
                  <w:pPr>
                    <w:rPr>
                      <w:rFonts w:ascii="Georgia" w:eastAsia="仿宋_GB2312" w:hAnsi="Georgia"/>
                      <w:b/>
                      <w:i/>
                      <w:iCs/>
                      <w:sz w:val="18"/>
                      <w:szCs w:val="18"/>
                      <w:u w:val="single"/>
                    </w:rPr>
                  </w:pP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Issue Country:</w:t>
                  </w:r>
                </w:p>
              </w:tc>
              <w:tc>
                <w:tcPr>
                  <w:tcW w:w="4925" w:type="dxa"/>
                  <w:tcBorders>
                    <w:top w:val="single" w:sz="4" w:space="0" w:color="auto"/>
                    <w:left w:val="single" w:sz="8" w:space="0" w:color="auto"/>
                    <w:bottom w:val="single" w:sz="4" w:space="0" w:color="auto"/>
                    <w:right w:val="single" w:sz="12" w:space="0" w:color="auto"/>
                  </w:tcBorders>
                </w:tcPr>
                <w:p w14:paraId="6349883F" w14:textId="079CE899" w:rsidR="00834C62" w:rsidRPr="00C6745D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SSN/ITIN</w:t>
                  </w:r>
                  <w:r w:rsidR="00230C22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 </w:t>
                  </w:r>
                  <w:r w:rsidR="00230C22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only</w:t>
                  </w:r>
                  <w:r w:rsidR="00230C22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 </w:t>
                  </w:r>
                  <w:r w:rsidR="00230C22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for</w:t>
                  </w:r>
                  <w:r w:rsidR="00230C22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 </w:t>
                  </w:r>
                  <w:r w:rsidR="00230C22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US</w:t>
                  </w:r>
                  <w:r w:rsidR="00230C22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 </w:t>
                  </w:r>
                  <w:r w:rsidR="00230C22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merchant</w:t>
                  </w: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:</w:t>
                  </w:r>
                </w:p>
              </w:tc>
            </w:tr>
            <w:tr w:rsidR="000045C0" w:rsidRPr="00C6745D" w14:paraId="26D67F9D" w14:textId="77777777" w:rsidTr="00510C75">
              <w:trPr>
                <w:trHeight w:val="400"/>
              </w:trPr>
              <w:tc>
                <w:tcPr>
                  <w:tcW w:w="10190" w:type="dxa"/>
                  <w:gridSpan w:val="2"/>
                  <w:tcBorders>
                    <w:top w:val="single" w:sz="4" w:space="0" w:color="auto"/>
                    <w:left w:val="single" w:sz="12" w:space="0" w:color="auto"/>
                    <w:bottom w:val="single" w:sz="4" w:space="0" w:color="auto"/>
                    <w:right w:val="single" w:sz="12" w:space="0" w:color="auto"/>
                  </w:tcBorders>
                </w:tcPr>
                <w:p w14:paraId="4F37B2E3" w14:textId="0FDB07E9" w:rsidR="000045C0" w:rsidRPr="00C6745D" w:rsidRDefault="000045C0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A4291C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Email</w:t>
                  </w:r>
                  <w:r w:rsidRPr="00A4291C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：</w:t>
                  </w:r>
                </w:p>
              </w:tc>
            </w:tr>
            <w:tr w:rsidR="00834C62" w:rsidRPr="00C6745D" w14:paraId="34907D9B" w14:textId="77777777" w:rsidTr="000045C0">
              <w:trPr>
                <w:trHeight w:val="400"/>
              </w:trPr>
              <w:tc>
                <w:tcPr>
                  <w:tcW w:w="5265" w:type="dxa"/>
                  <w:tcBorders>
                    <w:top w:val="single" w:sz="4" w:space="0" w:color="auto"/>
                    <w:left w:val="single" w:sz="12" w:space="0" w:color="auto"/>
                    <w:bottom w:val="single" w:sz="4" w:space="0" w:color="auto"/>
                    <w:right w:val="single" w:sz="8" w:space="0" w:color="auto"/>
                  </w:tcBorders>
                </w:tcPr>
                <w:p w14:paraId="0DEA7903" w14:textId="77777777" w:rsidR="00834C62" w:rsidRPr="00F971A4" w:rsidRDefault="00834C62" w:rsidP="00834C62">
                  <w:pPr>
                    <w:rPr>
                      <w:rFonts w:ascii="Georgia" w:eastAsia="仿宋_GB2312" w:hAnsi="Georgia"/>
                      <w:b/>
                      <w:i/>
                      <w:iCs/>
                      <w:sz w:val="18"/>
                      <w:szCs w:val="18"/>
                      <w:u w:val="single"/>
                    </w:rPr>
                  </w:pP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Phone Number:</w:t>
                  </w:r>
                </w:p>
              </w:tc>
              <w:tc>
                <w:tcPr>
                  <w:tcW w:w="4925" w:type="dxa"/>
                  <w:tcBorders>
                    <w:top w:val="single" w:sz="4" w:space="0" w:color="auto"/>
                    <w:left w:val="single" w:sz="8" w:space="0" w:color="auto"/>
                    <w:bottom w:val="single" w:sz="4" w:space="0" w:color="auto"/>
                    <w:right w:val="single" w:sz="12" w:space="0" w:color="auto"/>
                  </w:tcBorders>
                </w:tcPr>
                <w:p w14:paraId="77312CCC" w14:textId="3F67C7AF" w:rsidR="00834C62" w:rsidRPr="00C6745D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Date</w:t>
                  </w: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 of Birth</w:t>
                  </w:r>
                  <w:r w:rsidR="006048E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:</w:t>
                  </w:r>
                </w:p>
              </w:tc>
            </w:tr>
            <w:tr w:rsidR="00834C62" w:rsidRPr="00C6745D" w14:paraId="78A4A5F1" w14:textId="77777777" w:rsidTr="000045C0">
              <w:trPr>
                <w:trHeight w:val="400"/>
              </w:trPr>
              <w:tc>
                <w:tcPr>
                  <w:tcW w:w="5265" w:type="dxa"/>
                  <w:tcBorders>
                    <w:top w:val="single" w:sz="4" w:space="0" w:color="auto"/>
                    <w:left w:val="single" w:sz="12" w:space="0" w:color="auto"/>
                    <w:bottom w:val="single" w:sz="4" w:space="0" w:color="auto"/>
                    <w:right w:val="single" w:sz="8" w:space="0" w:color="auto"/>
                  </w:tcBorders>
                </w:tcPr>
                <w:p w14:paraId="262F6193" w14:textId="7C6150C5" w:rsidR="00834C62" w:rsidRPr="00F971A4" w:rsidRDefault="00834C62" w:rsidP="00834C62">
                  <w:pPr>
                    <w:rPr>
                      <w:rFonts w:ascii="Georgia" w:eastAsia="仿宋_GB2312" w:hAnsi="Georgia"/>
                      <w:b/>
                      <w:i/>
                      <w:iCs/>
                      <w:sz w:val="18"/>
                      <w:szCs w:val="18"/>
                      <w:u w:val="single"/>
                    </w:rPr>
                  </w:pPr>
                  <w:r w:rsidRPr="00C6745D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Pe</w:t>
                  </w: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 xml:space="preserve">rcentage of </w:t>
                  </w:r>
                  <w:r w:rsidR="000045C0">
                    <w:rPr>
                      <w:rFonts w:ascii="Georgia" w:eastAsia="仿宋_GB2312" w:hAnsi="Georgia" w:hint="eastAsia"/>
                      <w:b/>
                      <w:sz w:val="18"/>
                      <w:szCs w:val="18"/>
                    </w:rPr>
                    <w:t>ownership</w:t>
                  </w:r>
                  <w:r w:rsidR="006048E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:</w:t>
                  </w:r>
                </w:p>
              </w:tc>
              <w:tc>
                <w:tcPr>
                  <w:tcW w:w="4925" w:type="dxa"/>
                  <w:tcBorders>
                    <w:top w:val="single" w:sz="4" w:space="0" w:color="auto"/>
                    <w:left w:val="single" w:sz="8" w:space="0" w:color="auto"/>
                    <w:bottom w:val="single" w:sz="4" w:space="0" w:color="auto"/>
                    <w:right w:val="single" w:sz="12" w:space="0" w:color="auto"/>
                  </w:tcBorders>
                </w:tcPr>
                <w:p w14:paraId="02BF1C13" w14:textId="77777777" w:rsidR="00834C62" w:rsidRPr="00C6745D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t>Title in Company:</w:t>
                  </w:r>
                </w:p>
              </w:tc>
            </w:tr>
            <w:tr w:rsidR="00834C62" w:rsidRPr="00C6745D" w14:paraId="3D83E3C8" w14:textId="77777777" w:rsidTr="000045C0">
              <w:trPr>
                <w:trHeight w:val="400"/>
              </w:trPr>
              <w:tc>
                <w:tcPr>
                  <w:tcW w:w="10190" w:type="dxa"/>
                  <w:gridSpan w:val="2"/>
                  <w:tcBorders>
                    <w:top w:val="single" w:sz="4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</w:tcPr>
                <w:p w14:paraId="5F7F12BA" w14:textId="77777777" w:rsidR="00834C62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  <w:r w:rsidRPr="00C6745D"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  <w:lastRenderedPageBreak/>
                    <w:t>Residential Address:</w:t>
                  </w:r>
                </w:p>
                <w:p w14:paraId="28FE4403" w14:textId="77777777" w:rsidR="00834C62" w:rsidRPr="00C6745D" w:rsidRDefault="00834C62" w:rsidP="00834C62">
                  <w:pPr>
                    <w:rPr>
                      <w:rFonts w:ascii="Georgia" w:eastAsia="仿宋_GB2312" w:hAnsi="Georgia"/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6AD11F31" w14:textId="66EA8AC7" w:rsidR="00834C62" w:rsidRPr="00A4291C" w:rsidRDefault="00834C62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</w:p>
        </w:tc>
      </w:tr>
      <w:tr w:rsidR="00663DA7" w:rsidRPr="00A4291C" w14:paraId="72F1994C" w14:textId="77777777" w:rsidTr="00E478C2">
        <w:trPr>
          <w:gridBefore w:val="1"/>
          <w:wBefore w:w="10" w:type="dxa"/>
          <w:trHeight w:val="290"/>
        </w:trPr>
        <w:tc>
          <w:tcPr>
            <w:tcW w:w="10436" w:type="dxa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123C3347" w14:textId="77777777" w:rsidR="00663DA7" w:rsidRDefault="00663DA7" w:rsidP="00663DA7">
            <w:pPr>
              <w:rPr>
                <w:rFonts w:ascii="Georgia" w:eastAsia="仿宋_GB2312" w:hAnsi="Georgia"/>
                <w:b/>
                <w:bCs/>
                <w:sz w:val="24"/>
              </w:rPr>
            </w:pPr>
          </w:p>
          <w:p w14:paraId="515CDF5B" w14:textId="0D52CC81" w:rsidR="00663DA7" w:rsidRPr="00A4291C" w:rsidRDefault="00663DA7" w:rsidP="00663DA7">
            <w:pPr>
              <w:rPr>
                <w:rFonts w:ascii="Georgia" w:eastAsia="仿宋_GB2312" w:hAnsi="Georgia"/>
                <w:b/>
                <w:bCs/>
                <w:sz w:val="18"/>
                <w:szCs w:val="18"/>
              </w:rPr>
            </w:pPr>
            <w:r>
              <w:rPr>
                <w:rFonts w:ascii="Georgia" w:eastAsia="仿宋_GB2312" w:hAnsi="Georgia"/>
                <w:b/>
                <w:bCs/>
                <w:sz w:val="24"/>
              </w:rPr>
              <w:t>4</w:t>
            </w:r>
            <w:r w:rsidRPr="000B1EFE">
              <w:rPr>
                <w:rFonts w:ascii="Georgia" w:eastAsia="仿宋_GB2312" w:hAnsi="Georgia"/>
                <w:b/>
                <w:bCs/>
                <w:sz w:val="24"/>
              </w:rPr>
              <w:t>.    Business Profile</w:t>
            </w:r>
          </w:p>
        </w:tc>
      </w:tr>
      <w:tr w:rsidR="00663DA7" w:rsidRPr="00A4291C" w14:paraId="52B6FF78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3992E063" w14:textId="3A734469" w:rsidR="00663DA7" w:rsidRPr="00A4291C" w:rsidRDefault="00663DA7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Length of Time in Business:                   Year(s)</w:t>
            </w:r>
          </w:p>
        </w:tc>
      </w:tr>
      <w:tr w:rsidR="00663DA7" w:rsidRPr="00A4291C" w14:paraId="56F6DF73" w14:textId="77777777" w:rsidTr="00E478C2">
        <w:trPr>
          <w:gridBefore w:val="1"/>
          <w:wBefore w:w="10" w:type="dxa"/>
          <w:trHeight w:val="760"/>
        </w:trPr>
        <w:tc>
          <w:tcPr>
            <w:tcW w:w="10436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51737FB3" w14:textId="6C391C49" w:rsidR="00663DA7" w:rsidRPr="00A4291C" w:rsidRDefault="00663DA7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Products/Service Description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</w:p>
        </w:tc>
      </w:tr>
      <w:tr w:rsidR="00663DA7" w:rsidRPr="00A4291C" w14:paraId="5AECB16F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57E72E6B" w14:textId="05544A19" w:rsidR="00663DA7" w:rsidRPr="00A4291C" w:rsidRDefault="00663DA7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Estimated Monthly Sales Volume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（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USD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）：</w:t>
            </w:r>
          </w:p>
        </w:tc>
      </w:tr>
      <w:tr w:rsidR="00663DA7" w:rsidRPr="00A4291C" w14:paraId="0AE551B2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455FE51D" w14:textId="013C5F19" w:rsidR="00663DA7" w:rsidRPr="00A4291C" w:rsidRDefault="00663DA7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Main Customer Base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 xml:space="preserve">Europe□     United States□     Japan□    Southeast Asia□   Others□                            </w:t>
            </w:r>
          </w:p>
        </w:tc>
      </w:tr>
      <w:tr w:rsidR="00663DA7" w:rsidRPr="00A4291C" w14:paraId="1A03D50E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1A7BCA12" w14:textId="73CC74C2" w:rsidR="00663DA7" w:rsidRPr="00A4291C" w:rsidRDefault="00663DA7" w:rsidP="00663DA7">
            <w:pPr>
              <w:jc w:val="left"/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（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Please identify countries when</w:t>
            </w:r>
            <w:r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necessary:</w:t>
            </w:r>
            <w:r>
              <w:rPr>
                <w:rFonts w:ascii="Georgia" w:eastAsia="仿宋_GB2312" w:hAnsi="Georgia"/>
                <w:b/>
                <w:sz w:val="18"/>
                <w:szCs w:val="18"/>
              </w:rPr>
              <w:t xml:space="preserve">                                                    </w:t>
            </w:r>
            <w:r>
              <w:rPr>
                <w:rFonts w:ascii="Georgia" w:eastAsia="仿宋_GB2312" w:hAnsi="Georgia" w:hint="eastAsia"/>
                <w:b/>
                <w:sz w:val="18"/>
                <w:szCs w:val="18"/>
              </w:rPr>
              <w:t>）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 xml:space="preserve">                                                                                                        </w:t>
            </w:r>
          </w:p>
        </w:tc>
      </w:tr>
      <w:tr w:rsidR="00663DA7" w:rsidRPr="00A4291C" w14:paraId="504F84FD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20113CA0" w14:textId="3C64964B" w:rsidR="00663DA7" w:rsidRPr="00A4291C" w:rsidRDefault="00663DA7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Transaction Currency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 xml:space="preserve">USD□                                  </w:t>
            </w:r>
          </w:p>
        </w:tc>
      </w:tr>
      <w:tr w:rsidR="00663DA7" w:rsidRPr="00A4291C" w14:paraId="46B6982B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15ADC6F6" w14:textId="06F8754D" w:rsidR="00663DA7" w:rsidRPr="00A4291C" w:rsidRDefault="00663DA7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Average Order Size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 xml:space="preserve">        /( USD )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</w:p>
        </w:tc>
      </w:tr>
      <w:tr w:rsidR="00663DA7" w:rsidRPr="00A4291C" w14:paraId="0AE36B84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65F88A6D" w14:textId="3E3E35A6" w:rsidR="00663DA7" w:rsidRPr="00A4291C" w:rsidRDefault="00663DA7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Promotion Channels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</w:p>
        </w:tc>
      </w:tr>
      <w:tr w:rsidR="00663DA7" w:rsidRPr="00A4291C" w14:paraId="7F4A5959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8" w:space="0" w:color="auto"/>
            </w:tcBorders>
            <w:hideMark/>
          </w:tcPr>
          <w:p w14:paraId="51A05A5A" w14:textId="674A7866" w:rsidR="00663DA7" w:rsidRPr="00A4291C" w:rsidRDefault="00663DA7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>
              <w:rPr>
                <w:rFonts w:ascii="Georgia" w:eastAsia="仿宋_GB2312" w:hAnsi="Georgia" w:hint="eastAsia"/>
                <w:b/>
                <w:sz w:val="18"/>
                <w:szCs w:val="18"/>
              </w:rPr>
              <w:t>Handling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 xml:space="preserve"> Days when Order Placed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 xml:space="preserve">         Days</w:t>
            </w:r>
          </w:p>
        </w:tc>
        <w:tc>
          <w:tcPr>
            <w:tcW w:w="5055" w:type="dxa"/>
            <w:gridSpan w:val="2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0FB71FC4" w14:textId="5A24A3F9" w:rsidR="00663DA7" w:rsidRPr="00A4291C" w:rsidRDefault="00663DA7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Delivery Days</w:t>
            </w:r>
            <w:r w:rsidR="00D94048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>
              <w:rPr>
                <w:rFonts w:ascii="Georgia" w:eastAsia="仿宋_GB2312" w:hAnsi="Georgia" w:hint="eastAsia"/>
                <w:b/>
                <w:sz w:val="18"/>
                <w:szCs w:val="18"/>
              </w:rPr>
              <w:t>(</w:t>
            </w:r>
            <w:proofErr w:type="spellStart"/>
            <w:r>
              <w:rPr>
                <w:rFonts w:ascii="Georgia" w:eastAsia="仿宋_GB2312" w:hAnsi="Georgia"/>
                <w:b/>
                <w:sz w:val="18"/>
                <w:szCs w:val="18"/>
              </w:rPr>
              <w:t>Handling+Shipping</w:t>
            </w:r>
            <w:proofErr w:type="spellEnd"/>
            <w:r>
              <w:rPr>
                <w:rFonts w:ascii="Georgia" w:eastAsia="仿宋_GB2312" w:hAnsi="Georgia"/>
                <w:b/>
                <w:sz w:val="18"/>
                <w:szCs w:val="18"/>
              </w:rPr>
              <w:t>)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 xml:space="preserve">         Days</w:t>
            </w:r>
          </w:p>
        </w:tc>
      </w:tr>
      <w:tr w:rsidR="00663DA7" w:rsidRPr="00A4291C" w14:paraId="4D9911CE" w14:textId="77777777" w:rsidTr="00E478C2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8" w:space="0" w:color="auto"/>
            </w:tcBorders>
            <w:hideMark/>
          </w:tcPr>
          <w:p w14:paraId="62529F8B" w14:textId="6B9F1E59" w:rsidR="00663DA7" w:rsidRPr="00A4291C" w:rsidRDefault="00663DA7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Return Time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 xml:space="preserve">         Days</w:t>
            </w:r>
          </w:p>
        </w:tc>
        <w:tc>
          <w:tcPr>
            <w:tcW w:w="5055" w:type="dxa"/>
            <w:gridSpan w:val="2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16BF8D36" w14:textId="346649BB" w:rsidR="00663DA7" w:rsidRPr="00A4291C" w:rsidRDefault="00663DA7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Exchange Time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 xml:space="preserve">         Days</w:t>
            </w:r>
          </w:p>
        </w:tc>
      </w:tr>
      <w:tr w:rsidR="00663DA7" w:rsidRPr="00A4291C" w14:paraId="153C2DB6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044CE6BA" w14:textId="39F6552E" w:rsidR="00663DA7" w:rsidRPr="00A4291C" w:rsidRDefault="00663DA7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Logistics Partners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  <w:r w:rsidR="000045C0">
              <w:rPr>
                <w:rFonts w:hint="eastAsia"/>
              </w:rPr>
              <w:t xml:space="preserve"> </w:t>
            </w:r>
            <w:proofErr w:type="spellStart"/>
            <w:r w:rsidR="000045C0" w:rsidRPr="00E478C2">
              <w:rPr>
                <w:b/>
                <w:bCs/>
              </w:rPr>
              <w:t>Fedex</w:t>
            </w:r>
            <w:proofErr w:type="spellEnd"/>
            <w:r w:rsidR="000045C0" w:rsidRPr="000045C0">
              <w:rPr>
                <w:rFonts w:ascii="Georgia" w:eastAsia="仿宋_GB2312" w:hAnsi="Georgia" w:hint="eastAsia"/>
                <w:b/>
                <w:sz w:val="18"/>
                <w:szCs w:val="18"/>
              </w:rPr>
              <w:t>□</w:t>
            </w:r>
            <w:r w:rsidR="000045C0" w:rsidRPr="000045C0">
              <w:rPr>
                <w:rFonts w:ascii="Georgia" w:eastAsia="仿宋_GB2312" w:hAnsi="Georgia" w:hint="eastAsia"/>
                <w:b/>
                <w:sz w:val="18"/>
                <w:szCs w:val="18"/>
              </w:rPr>
              <w:t xml:space="preserve">     </w:t>
            </w:r>
            <w:r w:rsidR="000045C0">
              <w:rPr>
                <w:rFonts w:ascii="Georgia" w:eastAsia="仿宋_GB2312" w:hAnsi="Georgia" w:hint="eastAsia"/>
                <w:b/>
                <w:sz w:val="18"/>
                <w:szCs w:val="18"/>
              </w:rPr>
              <w:t>UPS</w:t>
            </w:r>
            <w:r w:rsidR="000045C0" w:rsidRPr="000045C0">
              <w:rPr>
                <w:rFonts w:ascii="Georgia" w:eastAsia="仿宋_GB2312" w:hAnsi="Georgia" w:hint="eastAsia"/>
                <w:b/>
                <w:sz w:val="18"/>
                <w:szCs w:val="18"/>
              </w:rPr>
              <w:t>□</w:t>
            </w:r>
            <w:r w:rsidR="000045C0" w:rsidRPr="000045C0">
              <w:rPr>
                <w:rFonts w:ascii="Georgia" w:eastAsia="仿宋_GB2312" w:hAnsi="Georgia" w:hint="eastAsia"/>
                <w:b/>
                <w:sz w:val="18"/>
                <w:szCs w:val="18"/>
              </w:rPr>
              <w:t xml:space="preserve">     </w:t>
            </w:r>
            <w:r w:rsidR="00DF02E7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="00DF02E7">
              <w:rPr>
                <w:rFonts w:ascii="Georgia" w:eastAsia="仿宋_GB2312" w:hAnsi="Georgia" w:hint="eastAsia"/>
                <w:b/>
                <w:sz w:val="18"/>
                <w:szCs w:val="18"/>
              </w:rPr>
              <w:t>DHL</w:t>
            </w:r>
            <w:r w:rsidR="000045C0" w:rsidRPr="000045C0">
              <w:rPr>
                <w:rFonts w:ascii="Georgia" w:eastAsia="仿宋_GB2312" w:hAnsi="Georgia" w:hint="eastAsia"/>
                <w:b/>
                <w:sz w:val="18"/>
                <w:szCs w:val="18"/>
              </w:rPr>
              <w:t>□</w:t>
            </w:r>
            <w:r w:rsidR="00DF02E7">
              <w:rPr>
                <w:rFonts w:ascii="Georgia" w:eastAsia="仿宋_GB2312" w:hAnsi="Georgia" w:hint="eastAsia"/>
                <w:b/>
                <w:sz w:val="18"/>
                <w:szCs w:val="18"/>
              </w:rPr>
              <w:t xml:space="preserve"> </w:t>
            </w:r>
            <w:r w:rsidR="00DF02E7">
              <w:rPr>
                <w:rFonts w:ascii="Georgia" w:eastAsia="仿宋_GB2312" w:hAnsi="Georgia"/>
                <w:b/>
                <w:sz w:val="18"/>
                <w:szCs w:val="18"/>
              </w:rPr>
              <w:t xml:space="preserve">    </w:t>
            </w:r>
            <w:r w:rsidR="00DF02E7">
              <w:rPr>
                <w:rFonts w:ascii="Georgia" w:eastAsia="仿宋_GB2312" w:hAnsi="Georgia" w:hint="eastAsia"/>
                <w:b/>
                <w:sz w:val="18"/>
                <w:szCs w:val="18"/>
              </w:rPr>
              <w:t>others</w:t>
            </w:r>
            <w:r w:rsidR="00DF02E7" w:rsidRPr="000045C0">
              <w:rPr>
                <w:rFonts w:ascii="Georgia" w:eastAsia="仿宋_GB2312" w:hAnsi="Georgia" w:hint="eastAsia"/>
                <w:b/>
                <w:sz w:val="18"/>
                <w:szCs w:val="18"/>
              </w:rPr>
              <w:t>□</w:t>
            </w:r>
          </w:p>
        </w:tc>
      </w:tr>
      <w:tr w:rsidR="00663DA7" w:rsidRPr="00A4291C" w14:paraId="16E042D2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0B2652D" w14:textId="1E1A4568" w:rsidR="00663DA7" w:rsidRPr="00A4291C" w:rsidRDefault="00663DA7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Customer Service Channels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 xml:space="preserve">Email□     Live Chat□    telephone□  </w:t>
            </w:r>
          </w:p>
        </w:tc>
      </w:tr>
      <w:tr w:rsidR="00663DA7" w:rsidRPr="00A4291C" w14:paraId="4F654ADB" w14:textId="77777777" w:rsidTr="00E478C2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3C6DA0E2" w14:textId="77777777" w:rsidR="00663DA7" w:rsidRDefault="00663DA7" w:rsidP="00663DA7">
            <w:pPr>
              <w:rPr>
                <w:rFonts w:ascii="Georgia" w:eastAsia="仿宋_GB2312" w:hAnsi="Georgia"/>
                <w:b/>
                <w:bCs/>
                <w:sz w:val="24"/>
              </w:rPr>
            </w:pPr>
          </w:p>
          <w:p w14:paraId="3470331A" w14:textId="0DDE5DC8" w:rsidR="00663DA7" w:rsidRPr="00A4291C" w:rsidRDefault="00D94048" w:rsidP="00663DA7">
            <w:pPr>
              <w:rPr>
                <w:rFonts w:ascii="Georgia" w:eastAsia="仿宋_GB2312" w:hAnsi="Georgia"/>
                <w:b/>
                <w:bCs/>
                <w:sz w:val="18"/>
                <w:szCs w:val="18"/>
              </w:rPr>
            </w:pPr>
            <w:r>
              <w:rPr>
                <w:rFonts w:ascii="Georgia" w:eastAsia="仿宋_GB2312" w:hAnsi="Georgia"/>
                <w:b/>
                <w:bCs/>
                <w:sz w:val="24"/>
              </w:rPr>
              <w:t>5</w:t>
            </w:r>
            <w:r w:rsidR="00663DA7" w:rsidRPr="00D4723C">
              <w:rPr>
                <w:rFonts w:ascii="Georgia" w:eastAsia="仿宋_GB2312" w:hAnsi="Georgia"/>
                <w:b/>
                <w:bCs/>
                <w:sz w:val="24"/>
              </w:rPr>
              <w:t>. Processing History</w:t>
            </w:r>
          </w:p>
        </w:tc>
      </w:tr>
      <w:tr w:rsidR="00DF02E7" w14:paraId="74D413F6" w14:textId="77777777" w:rsidTr="00B0563C">
        <w:tc>
          <w:tcPr>
            <w:tcW w:w="10446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F6C3256" w14:textId="77777777" w:rsidR="00DF02E7" w:rsidRDefault="00DF02E7" w:rsidP="00407142">
            <w:bookmarkStart w:id="0" w:name="_Hlk63167674"/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Credit Card Processing History</w:t>
            </w:r>
            <w:r>
              <w:rPr>
                <w:rFonts w:ascii="Georgia" w:eastAsia="仿宋_GB2312" w:hAnsi="Georgia"/>
                <w:b/>
                <w:sz w:val="18"/>
                <w:szCs w:val="18"/>
              </w:rPr>
              <w:t xml:space="preserve"> (calculate per count)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</w:p>
        </w:tc>
      </w:tr>
      <w:tr w:rsidR="00DF02E7" w14:paraId="1FA4622B" w14:textId="77777777" w:rsidTr="00B0563C">
        <w:tc>
          <w:tcPr>
            <w:tcW w:w="2765" w:type="dxa"/>
            <w:gridSpan w:val="2"/>
            <w:tcBorders>
              <w:left w:val="single" w:sz="12" w:space="0" w:color="auto"/>
            </w:tcBorders>
          </w:tcPr>
          <w:p w14:paraId="070EB4FD" w14:textId="77777777" w:rsidR="00DF02E7" w:rsidRDefault="00DF02E7" w:rsidP="00407142">
            <w:r w:rsidRPr="00A4291C">
              <w:rPr>
                <w:rFonts w:ascii="Georgia" w:eastAsia="仿宋_GB2312" w:hAnsi="Georgia"/>
                <w:b/>
                <w:bCs/>
                <w:sz w:val="18"/>
                <w:szCs w:val="18"/>
              </w:rPr>
              <w:t>Timeframe</w:t>
            </w:r>
          </w:p>
        </w:tc>
        <w:tc>
          <w:tcPr>
            <w:tcW w:w="2765" w:type="dxa"/>
            <w:gridSpan w:val="2"/>
          </w:tcPr>
          <w:p w14:paraId="5A4201AF" w14:textId="77777777" w:rsidR="00DF02E7" w:rsidRDefault="00DF02E7" w:rsidP="00407142"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Chargeback</w:t>
            </w:r>
            <w:r>
              <w:rPr>
                <w:rFonts w:ascii="Georgia" w:eastAsia="仿宋_GB2312" w:hAnsi="Georgia"/>
                <w:b/>
                <w:sz w:val="18"/>
                <w:szCs w:val="18"/>
              </w:rPr>
              <w:t xml:space="preserve"> Rate</w:t>
            </w:r>
          </w:p>
        </w:tc>
        <w:tc>
          <w:tcPr>
            <w:tcW w:w="4916" w:type="dxa"/>
            <w:tcBorders>
              <w:right w:val="single" w:sz="12" w:space="0" w:color="auto"/>
            </w:tcBorders>
          </w:tcPr>
          <w:p w14:paraId="3147841F" w14:textId="77777777" w:rsidR="00DF02E7" w:rsidRDefault="00DF02E7" w:rsidP="00407142"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Refun</w:t>
            </w:r>
            <w:r>
              <w:rPr>
                <w:rFonts w:ascii="Georgia" w:eastAsia="仿宋_GB2312" w:hAnsi="Georgia"/>
                <w:b/>
                <w:sz w:val="18"/>
                <w:szCs w:val="18"/>
              </w:rPr>
              <w:t>d Rate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</w:p>
        </w:tc>
      </w:tr>
      <w:tr w:rsidR="00DF02E7" w14:paraId="2627A9EB" w14:textId="77777777" w:rsidTr="00B0563C">
        <w:tc>
          <w:tcPr>
            <w:tcW w:w="2765" w:type="dxa"/>
            <w:gridSpan w:val="2"/>
            <w:tcBorders>
              <w:left w:val="single" w:sz="12" w:space="0" w:color="auto"/>
            </w:tcBorders>
          </w:tcPr>
          <w:p w14:paraId="0056DB59" w14:textId="77777777" w:rsidR="00DF02E7" w:rsidRDefault="00DF02E7" w:rsidP="00407142"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Last 3 Months</w:t>
            </w:r>
          </w:p>
        </w:tc>
        <w:tc>
          <w:tcPr>
            <w:tcW w:w="2765" w:type="dxa"/>
            <w:gridSpan w:val="2"/>
          </w:tcPr>
          <w:p w14:paraId="1F29A300" w14:textId="50EA84A1" w:rsidR="00DF02E7" w:rsidRDefault="00DF02E7" w:rsidP="00407142"/>
        </w:tc>
        <w:tc>
          <w:tcPr>
            <w:tcW w:w="4916" w:type="dxa"/>
            <w:tcBorders>
              <w:right w:val="single" w:sz="12" w:space="0" w:color="auto"/>
            </w:tcBorders>
          </w:tcPr>
          <w:p w14:paraId="1B5EFD49" w14:textId="4CE3CA72" w:rsidR="00DF02E7" w:rsidRDefault="00DF02E7" w:rsidP="00407142"/>
        </w:tc>
      </w:tr>
      <w:tr w:rsidR="00DF02E7" w14:paraId="363DC077" w14:textId="77777777" w:rsidTr="00B0563C">
        <w:tc>
          <w:tcPr>
            <w:tcW w:w="2765" w:type="dxa"/>
            <w:gridSpan w:val="2"/>
            <w:tcBorders>
              <w:left w:val="single" w:sz="12" w:space="0" w:color="auto"/>
            </w:tcBorders>
          </w:tcPr>
          <w:p w14:paraId="5AAE7263" w14:textId="77777777" w:rsidR="00DF02E7" w:rsidRDefault="00DF02E7" w:rsidP="00407142"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Last 6 Months</w:t>
            </w:r>
          </w:p>
        </w:tc>
        <w:tc>
          <w:tcPr>
            <w:tcW w:w="2765" w:type="dxa"/>
            <w:gridSpan w:val="2"/>
          </w:tcPr>
          <w:p w14:paraId="71672DE2" w14:textId="188148E8" w:rsidR="00DF02E7" w:rsidRDefault="00DF02E7" w:rsidP="00407142"/>
        </w:tc>
        <w:tc>
          <w:tcPr>
            <w:tcW w:w="4916" w:type="dxa"/>
            <w:tcBorders>
              <w:right w:val="single" w:sz="12" w:space="0" w:color="auto"/>
            </w:tcBorders>
          </w:tcPr>
          <w:p w14:paraId="1E5822DA" w14:textId="7C4D3CBC" w:rsidR="00DF02E7" w:rsidRDefault="00DF02E7" w:rsidP="00407142"/>
        </w:tc>
      </w:tr>
      <w:tr w:rsidR="00DF02E7" w14:paraId="7ADFA570" w14:textId="77777777" w:rsidTr="00B0563C">
        <w:tc>
          <w:tcPr>
            <w:tcW w:w="2765" w:type="dxa"/>
            <w:gridSpan w:val="2"/>
            <w:tcBorders>
              <w:left w:val="single" w:sz="12" w:space="0" w:color="auto"/>
              <w:bottom w:val="single" w:sz="12" w:space="0" w:color="auto"/>
            </w:tcBorders>
          </w:tcPr>
          <w:p w14:paraId="7A0D62B4" w14:textId="77777777" w:rsidR="00DF02E7" w:rsidRPr="00A4291C" w:rsidRDefault="00DF02E7" w:rsidP="00407142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Last 12 Months</w:t>
            </w:r>
          </w:p>
        </w:tc>
        <w:tc>
          <w:tcPr>
            <w:tcW w:w="2765" w:type="dxa"/>
            <w:gridSpan w:val="2"/>
            <w:tcBorders>
              <w:bottom w:val="single" w:sz="12" w:space="0" w:color="auto"/>
            </w:tcBorders>
          </w:tcPr>
          <w:p w14:paraId="6E908C8C" w14:textId="3A2B232F" w:rsidR="00DF02E7" w:rsidRPr="00A4291C" w:rsidRDefault="00DF02E7" w:rsidP="00407142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</w:p>
        </w:tc>
        <w:tc>
          <w:tcPr>
            <w:tcW w:w="4916" w:type="dxa"/>
            <w:tcBorders>
              <w:bottom w:val="single" w:sz="12" w:space="0" w:color="auto"/>
              <w:right w:val="single" w:sz="12" w:space="0" w:color="auto"/>
            </w:tcBorders>
          </w:tcPr>
          <w:p w14:paraId="3A6CCC1F" w14:textId="36854041" w:rsidR="00DF02E7" w:rsidRPr="00A4291C" w:rsidRDefault="00DF02E7" w:rsidP="00407142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</w:p>
        </w:tc>
      </w:tr>
      <w:bookmarkEnd w:id="0"/>
      <w:tr w:rsidR="00663DA7" w:rsidRPr="00A4291C" w14:paraId="12D43762" w14:textId="77777777" w:rsidTr="00B0563C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241ABB3C" w14:textId="77777777" w:rsidR="00663DA7" w:rsidRDefault="00663DA7" w:rsidP="00663DA7">
            <w:pPr>
              <w:rPr>
                <w:rFonts w:ascii="Georgia" w:eastAsia="仿宋_GB2312" w:hAnsi="Georgia"/>
                <w:b/>
                <w:bCs/>
                <w:sz w:val="24"/>
              </w:rPr>
            </w:pPr>
          </w:p>
          <w:p w14:paraId="0FD8FFA6" w14:textId="43068C3E" w:rsidR="00663DA7" w:rsidRPr="00A4291C" w:rsidRDefault="00D94048" w:rsidP="00663DA7">
            <w:pPr>
              <w:rPr>
                <w:rFonts w:ascii="Georgia" w:eastAsia="仿宋_GB2312" w:hAnsi="Georgia"/>
                <w:b/>
                <w:bCs/>
                <w:sz w:val="18"/>
                <w:szCs w:val="18"/>
              </w:rPr>
            </w:pPr>
            <w:r>
              <w:rPr>
                <w:rFonts w:ascii="Georgia" w:eastAsia="仿宋_GB2312" w:hAnsi="Georgia"/>
                <w:b/>
                <w:bCs/>
                <w:sz w:val="24"/>
              </w:rPr>
              <w:t>6</w:t>
            </w:r>
            <w:r w:rsidR="00663DA7" w:rsidRPr="002823F5">
              <w:rPr>
                <w:rFonts w:ascii="Georgia" w:eastAsia="仿宋_GB2312" w:hAnsi="Georgia"/>
                <w:b/>
                <w:bCs/>
                <w:sz w:val="24"/>
              </w:rPr>
              <w:t>. Settlement Info</w:t>
            </w:r>
          </w:p>
        </w:tc>
      </w:tr>
      <w:tr w:rsidR="00663DA7" w:rsidRPr="00A4291C" w14:paraId="20590F35" w14:textId="77777777" w:rsidTr="00EA2C3A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725D674A" w14:textId="77777777" w:rsidR="00663DA7" w:rsidRPr="00A4291C" w:rsidRDefault="00663DA7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Bank Account Holder:</w:t>
            </w:r>
          </w:p>
        </w:tc>
        <w:tc>
          <w:tcPr>
            <w:tcW w:w="5055" w:type="dxa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hideMark/>
          </w:tcPr>
          <w:p w14:paraId="04508709" w14:textId="77777777" w:rsidR="00663DA7" w:rsidRPr="00A4291C" w:rsidRDefault="00663DA7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Bank Account Number</w:t>
            </w: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：</w:t>
            </w:r>
          </w:p>
        </w:tc>
      </w:tr>
      <w:tr w:rsidR="00663DA7" w:rsidRPr="00A4291C" w14:paraId="20E93338" w14:textId="77777777" w:rsidTr="00EA2C3A">
        <w:trPr>
          <w:gridBefore w:val="1"/>
          <w:wBefore w:w="10" w:type="dxa"/>
          <w:trHeight w:val="400"/>
        </w:trPr>
        <w:tc>
          <w:tcPr>
            <w:tcW w:w="5381" w:type="dxa"/>
            <w:gridSpan w:val="2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3A91ACE" w14:textId="77777777" w:rsidR="00663DA7" w:rsidRPr="00A4291C" w:rsidRDefault="00663DA7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Bank Name:</w:t>
            </w:r>
          </w:p>
        </w:tc>
        <w:tc>
          <w:tcPr>
            <w:tcW w:w="505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hideMark/>
          </w:tcPr>
          <w:p w14:paraId="59760D4D" w14:textId="59F79F3F" w:rsidR="00663DA7" w:rsidRPr="00A4291C" w:rsidRDefault="00C62F88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>
              <w:rPr>
                <w:rFonts w:ascii="Georgia" w:eastAsia="仿宋_GB2312" w:hAnsi="Georgia"/>
                <w:b/>
                <w:sz w:val="18"/>
                <w:szCs w:val="18"/>
              </w:rPr>
              <w:t>Routing</w:t>
            </w:r>
            <w:r w:rsidR="00663DA7" w:rsidRPr="00A4291C">
              <w:rPr>
                <w:rFonts w:ascii="Georgia" w:eastAsia="仿宋_GB2312" w:hAnsi="Georgia"/>
                <w:b/>
                <w:sz w:val="18"/>
                <w:szCs w:val="18"/>
              </w:rPr>
              <w:t xml:space="preserve"> </w:t>
            </w:r>
            <w:r>
              <w:rPr>
                <w:rFonts w:ascii="Georgia" w:eastAsia="仿宋_GB2312" w:hAnsi="Georgia"/>
                <w:b/>
                <w:sz w:val="18"/>
                <w:szCs w:val="18"/>
              </w:rPr>
              <w:t>Number</w:t>
            </w:r>
            <w:r w:rsidR="00663DA7" w:rsidRPr="00A4291C">
              <w:rPr>
                <w:rFonts w:ascii="Georgia" w:eastAsia="仿宋_GB2312" w:hAnsi="Georgia"/>
                <w:b/>
                <w:sz w:val="18"/>
                <w:szCs w:val="18"/>
              </w:rPr>
              <w:t>:</w:t>
            </w:r>
          </w:p>
        </w:tc>
      </w:tr>
      <w:tr w:rsidR="00663DA7" w:rsidRPr="00A4291C" w14:paraId="228F697F" w14:textId="77777777" w:rsidTr="00EA2C3A">
        <w:trPr>
          <w:gridBefore w:val="1"/>
          <w:wBefore w:w="10" w:type="dxa"/>
          <w:trHeight w:val="400"/>
        </w:trPr>
        <w:tc>
          <w:tcPr>
            <w:tcW w:w="10436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D5EA291" w14:textId="77777777" w:rsidR="00663DA7" w:rsidRPr="00A4291C" w:rsidRDefault="00663DA7" w:rsidP="00663DA7">
            <w:pPr>
              <w:rPr>
                <w:rFonts w:ascii="Georgia" w:eastAsia="仿宋_GB2312" w:hAnsi="Georgia"/>
                <w:b/>
                <w:sz w:val="18"/>
                <w:szCs w:val="18"/>
              </w:rPr>
            </w:pPr>
            <w:r w:rsidRPr="00A4291C">
              <w:rPr>
                <w:rFonts w:ascii="Georgia" w:eastAsia="仿宋_GB2312" w:hAnsi="Georgia"/>
                <w:b/>
                <w:sz w:val="18"/>
                <w:szCs w:val="18"/>
              </w:rPr>
              <w:t>Bank Address:</w:t>
            </w:r>
          </w:p>
        </w:tc>
      </w:tr>
    </w:tbl>
    <w:p w14:paraId="53D61D75" w14:textId="1085F7A8" w:rsidR="00A8684F" w:rsidRDefault="00A8684F" w:rsidP="004B69D8">
      <w:pPr>
        <w:rPr>
          <w:rFonts w:ascii="Georgia" w:eastAsia="仿宋_GB2312" w:hAnsi="Georgia"/>
          <w:sz w:val="24"/>
        </w:rPr>
      </w:pPr>
    </w:p>
    <w:p w14:paraId="400F3DFB" w14:textId="0F2BA98B" w:rsidR="003D1B27" w:rsidRDefault="00D94048" w:rsidP="004B69D8">
      <w:pPr>
        <w:rPr>
          <w:rFonts w:ascii="UD Digi Kyokasho NK-B" w:eastAsia="UD Digi Kyokasho NK-B" w:hAnsi="Georgia"/>
          <w:b/>
          <w:bCs/>
          <w:i/>
          <w:iCs/>
          <w:sz w:val="18"/>
          <w:szCs w:val="18"/>
        </w:rPr>
      </w:pPr>
      <w:r w:rsidRPr="000D53C3">
        <w:rPr>
          <w:rFonts w:ascii="UD Digi Kyokasho NK-B" w:eastAsia="UD Digi Kyokasho NK-B" w:hAnsi="Georgia" w:hint="eastAsia"/>
          <w:b/>
          <w:bCs/>
          <w:i/>
          <w:iCs/>
          <w:sz w:val="18"/>
          <w:szCs w:val="18"/>
        </w:rPr>
        <w:t>※</w:t>
      </w:r>
      <w:r w:rsidRPr="000D53C3">
        <w:rPr>
          <w:rFonts w:ascii="UD Digi Kyokasho NK-B" w:eastAsia="UD Digi Kyokasho NK-B" w:hAnsi="Georgia"/>
          <w:b/>
          <w:bCs/>
          <w:i/>
          <w:iCs/>
          <w:sz w:val="18"/>
          <w:szCs w:val="18"/>
        </w:rPr>
        <w:t xml:space="preserve">The applicant should be fully aware that the next stage of the audit will be terminated immediately if any concealment be verified according to the information provided above. </w:t>
      </w:r>
    </w:p>
    <w:p w14:paraId="1913EAA7" w14:textId="68CDCD08" w:rsidR="00C62F88" w:rsidRPr="00E478C2" w:rsidRDefault="00C62F88" w:rsidP="004B69D8">
      <w:pPr>
        <w:rPr>
          <w:rFonts w:ascii="Georgia" w:hAnsi="Georgia"/>
          <w:i/>
          <w:iCs/>
          <w:sz w:val="22"/>
          <w:szCs w:val="22"/>
        </w:rPr>
      </w:pPr>
      <w:r w:rsidRPr="00C62F88">
        <w:rPr>
          <w:rFonts w:ascii="Georgia" w:hAnsi="Georgia"/>
          <w:i/>
          <w:iCs/>
          <w:sz w:val="22"/>
          <w:szCs w:val="22"/>
        </w:rPr>
        <w:t>I, _____________ (name of person opening account), hereby certify, to the best of my knowledge, that the information provided above is complete and correct.</w:t>
      </w:r>
    </w:p>
    <w:p w14:paraId="493FCDA9" w14:textId="77777777" w:rsidR="006048ED" w:rsidRDefault="006048ED" w:rsidP="004B69D8">
      <w:pPr>
        <w:rPr>
          <w:rFonts w:ascii="Georgia" w:eastAsia="仿宋_GB2312" w:hAnsi="Georgia"/>
          <w:sz w:val="24"/>
        </w:rPr>
      </w:pPr>
    </w:p>
    <w:p w14:paraId="158880FA" w14:textId="30C8B935" w:rsidR="00D94048" w:rsidRDefault="00D94048" w:rsidP="004B69D8">
      <w:pPr>
        <w:rPr>
          <w:rFonts w:ascii="Georgia" w:eastAsia="仿宋_GB2312" w:hAnsi="Georgia"/>
          <w:sz w:val="24"/>
        </w:rPr>
      </w:pPr>
    </w:p>
    <w:p w14:paraId="1F75FD8C" w14:textId="77777777" w:rsidR="00D94048" w:rsidRPr="004F4675" w:rsidRDefault="00D94048" w:rsidP="004B69D8">
      <w:pPr>
        <w:rPr>
          <w:rFonts w:ascii="Georgia" w:eastAsia="仿宋_GB2312" w:hAnsi="Georgia"/>
          <w:sz w:val="24"/>
        </w:rPr>
      </w:pPr>
    </w:p>
    <w:p w14:paraId="5834F382" w14:textId="40F3669E" w:rsidR="0093105B" w:rsidRPr="006048ED" w:rsidRDefault="003D1B27" w:rsidP="003D1B27">
      <w:pPr>
        <w:rPr>
          <w:rFonts w:ascii="Georgia" w:hAnsi="Georgia"/>
          <w:vanish/>
        </w:rPr>
      </w:pPr>
      <w:r w:rsidRPr="006048ED">
        <w:rPr>
          <w:rFonts w:ascii="Georgia" w:eastAsia="仿宋_GB2312" w:hAnsi="Georgia"/>
          <w:b/>
          <w:bCs/>
          <w:sz w:val="22"/>
          <w:szCs w:val="22"/>
        </w:rPr>
        <w:t>Signature:</w:t>
      </w:r>
      <w:r w:rsidRPr="006048ED">
        <w:rPr>
          <w:rFonts w:ascii="Georgia" w:eastAsia="仿宋_GB2312" w:hAnsi="Georgia"/>
          <w:sz w:val="24"/>
        </w:rPr>
        <w:t xml:space="preserve"> _________________                         </w:t>
      </w:r>
      <w:r w:rsidRPr="006048ED">
        <w:rPr>
          <w:rFonts w:ascii="Georgia" w:eastAsia="仿宋_GB2312" w:hAnsi="Georgia"/>
          <w:b/>
          <w:bCs/>
          <w:sz w:val="24"/>
        </w:rPr>
        <w:t xml:space="preserve"> Date: </w:t>
      </w:r>
      <w:r w:rsidRPr="006048ED">
        <w:rPr>
          <w:rFonts w:ascii="Georgia" w:eastAsia="仿宋_GB2312" w:hAnsi="Georgia"/>
          <w:sz w:val="24"/>
        </w:rPr>
        <w:t>__________________</w:t>
      </w:r>
    </w:p>
    <w:sectPr w:rsidR="0093105B" w:rsidRPr="006048ED" w:rsidSect="00A4291C">
      <w:headerReference w:type="even" r:id="rId8"/>
      <w:headerReference w:type="default" r:id="rId9"/>
      <w:footerReference w:type="even" r:id="rId10"/>
      <w:headerReference w:type="first" r:id="rId11"/>
      <w:footerReference w:type="first" r:id="rId12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A072E" w14:textId="77777777" w:rsidR="005A2293" w:rsidRDefault="005A2293" w:rsidP="00254E3C">
      <w:r>
        <w:separator/>
      </w:r>
    </w:p>
  </w:endnote>
  <w:endnote w:type="continuationSeparator" w:id="0">
    <w:p w14:paraId="29FB281E" w14:textId="77777777" w:rsidR="005A2293" w:rsidRDefault="005A2293" w:rsidP="00254E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仿宋_GB2312">
    <w:altName w:val="微软雅黑"/>
    <w:charset w:val="86"/>
    <w:family w:val="modern"/>
    <w:pitch w:val="fixed"/>
    <w:sig w:usb0="800002BF" w:usb1="38CF7CFA" w:usb2="00000016" w:usb3="00000000" w:csb0="00040001" w:csb1="00000000"/>
  </w:font>
  <w:font w:name="UD Digi Kyokasho NK-B">
    <w:altName w:val="MS Gothic"/>
    <w:charset w:val="80"/>
    <w:family w:val="roman"/>
    <w:pitch w:val="variable"/>
    <w:sig w:usb0="800002A3" w:usb1="2AC7ECFA" w:usb2="00000010" w:usb3="00000000" w:csb0="0002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2939E" w14:textId="77777777" w:rsidR="00B72102" w:rsidRDefault="00B72102">
    <w:pPr>
      <w:pStyle w:val="a6"/>
      <w:jc w:val="right"/>
    </w:pPr>
    <w:r>
      <w:rPr>
        <w:lang w:val="zh-CN"/>
      </w:rPr>
      <w:t xml:space="preserve"> </w:t>
    </w:r>
    <w:r>
      <w:rPr>
        <w:b/>
        <w:sz w:val="24"/>
        <w:szCs w:val="24"/>
      </w:rPr>
      <w:fldChar w:fldCharType="begin"/>
    </w:r>
    <w:r>
      <w:rPr>
        <w:b/>
      </w:rPr>
      <w:instrText>PAGE</w:instrText>
    </w:r>
    <w:r>
      <w:rPr>
        <w:b/>
        <w:sz w:val="24"/>
        <w:szCs w:val="24"/>
      </w:rPr>
      <w:fldChar w:fldCharType="separate"/>
    </w:r>
    <w:r>
      <w:rPr>
        <w:b/>
        <w:noProof/>
      </w:rPr>
      <w:t>4</w:t>
    </w:r>
    <w:r>
      <w:rPr>
        <w:b/>
        <w:sz w:val="24"/>
        <w:szCs w:val="24"/>
      </w:rPr>
      <w:fldChar w:fldCharType="end"/>
    </w:r>
    <w:r>
      <w:rPr>
        <w:lang w:val="zh-CN"/>
      </w:rPr>
      <w:t xml:space="preserve"> / </w:t>
    </w:r>
    <w:r>
      <w:rPr>
        <w:b/>
        <w:sz w:val="24"/>
        <w:szCs w:val="24"/>
      </w:rPr>
      <w:fldChar w:fldCharType="begin"/>
    </w:r>
    <w:r>
      <w:rPr>
        <w:b/>
      </w:rPr>
      <w:instrText>NUMPAGES</w:instrText>
    </w:r>
    <w:r>
      <w:rPr>
        <w:b/>
        <w:sz w:val="24"/>
        <w:szCs w:val="24"/>
      </w:rPr>
      <w:fldChar w:fldCharType="separate"/>
    </w:r>
    <w:r>
      <w:rPr>
        <w:b/>
        <w:noProof/>
      </w:rPr>
      <w:t>3</w:t>
    </w:r>
    <w:r>
      <w:rPr>
        <w:b/>
        <w:sz w:val="24"/>
        <w:szCs w:val="24"/>
      </w:rPr>
      <w:fldChar w:fldCharType="end"/>
    </w:r>
  </w:p>
  <w:p w14:paraId="0AA60625" w14:textId="77777777" w:rsidR="00B72102" w:rsidRDefault="00B72102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B589C" w14:textId="77777777" w:rsidR="00B72102" w:rsidRDefault="00B72102">
    <w:pPr>
      <w:pStyle w:val="a6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3B7BA" w14:textId="77777777" w:rsidR="005A2293" w:rsidRDefault="005A2293" w:rsidP="00254E3C">
      <w:r>
        <w:separator/>
      </w:r>
    </w:p>
  </w:footnote>
  <w:footnote w:type="continuationSeparator" w:id="0">
    <w:p w14:paraId="15BAC7CE" w14:textId="77777777" w:rsidR="005A2293" w:rsidRDefault="005A2293" w:rsidP="00254E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1CABD" w14:textId="77777777" w:rsidR="00B72102" w:rsidRDefault="00B72102" w:rsidP="005F5DA8">
    <w:pPr>
      <w:pStyle w:val="a4"/>
      <w:jc w:val="left"/>
    </w:pPr>
    <w:r>
      <w:tab/>
    </w:r>
    <w:r>
      <w:tab/>
    </w:r>
    <w:r>
      <w:rPr>
        <w:rFonts w:hint="eastAsia"/>
        <w:b/>
        <w:sz w:val="24"/>
        <w:szCs w:val="24"/>
      </w:rPr>
      <w:t xml:space="preserve">      </w:t>
    </w:r>
    <w:r>
      <w:rPr>
        <w:b/>
        <w:sz w:val="24"/>
        <w:szCs w:val="24"/>
      </w:rPr>
      <w:fldChar w:fldCharType="begin"/>
    </w:r>
    <w:r>
      <w:rPr>
        <w:b/>
      </w:rPr>
      <w:instrText>PAGE</w:instrText>
    </w:r>
    <w:r>
      <w:rPr>
        <w:b/>
        <w:sz w:val="24"/>
        <w:szCs w:val="24"/>
      </w:rPr>
      <w:fldChar w:fldCharType="separate"/>
    </w:r>
    <w:r>
      <w:rPr>
        <w:b/>
        <w:noProof/>
      </w:rPr>
      <w:t>4</w:t>
    </w:r>
    <w:r>
      <w:rPr>
        <w:b/>
        <w:sz w:val="24"/>
        <w:szCs w:val="24"/>
      </w:rPr>
      <w:fldChar w:fldCharType="end"/>
    </w:r>
    <w:r>
      <w:rPr>
        <w:lang w:val="zh-CN"/>
      </w:rPr>
      <w:t>/</w:t>
    </w:r>
    <w:r>
      <w:rPr>
        <w:b/>
        <w:sz w:val="24"/>
        <w:szCs w:val="24"/>
      </w:rPr>
      <w:fldChar w:fldCharType="begin"/>
    </w:r>
    <w:r>
      <w:rPr>
        <w:b/>
      </w:rPr>
      <w:instrText>NUMPAGES</w:instrText>
    </w:r>
    <w:r>
      <w:rPr>
        <w:b/>
        <w:sz w:val="24"/>
        <w:szCs w:val="24"/>
      </w:rPr>
      <w:fldChar w:fldCharType="separate"/>
    </w:r>
    <w:r>
      <w:rPr>
        <w:b/>
        <w:noProof/>
      </w:rPr>
      <w:t>3</w:t>
    </w:r>
    <w:r>
      <w:rPr>
        <w:b/>
        <w:sz w:val="24"/>
        <w:szCs w:val="24"/>
      </w:rPr>
      <w:fldChar w:fldCharType="end"/>
    </w:r>
    <w:r>
      <w:rPr>
        <w:rFonts w:hint="eastAsia"/>
        <w:noProof/>
        <w:lang w:eastAsia="en-US"/>
      </w:rPr>
      <w:drawing>
        <wp:anchor distT="0" distB="0" distL="114300" distR="114300" simplePos="0" relativeHeight="251658240" behindDoc="1" locked="0" layoutInCell="1" allowOverlap="1" wp14:anchorId="5046660F" wp14:editId="37C62E08">
          <wp:simplePos x="0" y="0"/>
          <wp:positionH relativeFrom="column">
            <wp:posOffset>6350</wp:posOffset>
          </wp:positionH>
          <wp:positionV relativeFrom="paragraph">
            <wp:posOffset>-126365</wp:posOffset>
          </wp:positionV>
          <wp:extent cx="5087620" cy="284480"/>
          <wp:effectExtent l="0" t="0" r="0" b="0"/>
          <wp:wrapNone/>
          <wp:docPr id="3" name="图片 3" descr="Untitled-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2" descr="Untitled-2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87620" cy="284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  <w:p w14:paraId="34BBAF05" w14:textId="77777777" w:rsidR="00B72102" w:rsidRDefault="00B72102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E53CA" w14:textId="4D0E29B0" w:rsidR="00B72102" w:rsidRPr="00381A51" w:rsidRDefault="00B72102" w:rsidP="00B46628">
    <w:pPr>
      <w:pStyle w:val="a4"/>
      <w:jc w:val="both"/>
    </w:pPr>
    <w:r w:rsidRPr="006D74A7">
      <w:rPr>
        <w:noProof/>
        <w:lang w:eastAsia="en-US"/>
      </w:rPr>
      <w:drawing>
        <wp:inline distT="0" distB="0" distL="0" distR="0" wp14:anchorId="48E0C7EA" wp14:editId="72624222">
          <wp:extent cx="1272940" cy="364668"/>
          <wp:effectExtent l="0" t="0" r="3810" b="0"/>
          <wp:docPr id="4" name="图片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8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0311" r="28776" b="39285"/>
                  <a:stretch/>
                </pic:blipFill>
                <pic:spPr>
                  <a:xfrm>
                    <a:off x="0" y="0"/>
                    <a:ext cx="1272940" cy="3646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656A2" w14:textId="77777777" w:rsidR="00B72102" w:rsidRDefault="00B72102" w:rsidP="005F5DA8">
    <w:pPr>
      <w:pStyle w:val="a4"/>
      <w:jc w:val="left"/>
    </w:pPr>
    <w:r>
      <w:tab/>
    </w:r>
    <w:r>
      <w:tab/>
    </w:r>
    <w:r>
      <w:rPr>
        <w:rFonts w:hint="eastAsia"/>
        <w:b/>
        <w:sz w:val="24"/>
        <w:szCs w:val="24"/>
      </w:rPr>
      <w:t xml:space="preserve">      </w:t>
    </w:r>
    <w:r>
      <w:rPr>
        <w:b/>
        <w:sz w:val="24"/>
        <w:szCs w:val="24"/>
      </w:rPr>
      <w:fldChar w:fldCharType="begin"/>
    </w:r>
    <w:r>
      <w:rPr>
        <w:b/>
      </w:rPr>
      <w:instrText>PAGE</w:instrText>
    </w:r>
    <w:r>
      <w:rPr>
        <w:b/>
        <w:sz w:val="24"/>
        <w:szCs w:val="24"/>
      </w:rPr>
      <w:fldChar w:fldCharType="separate"/>
    </w:r>
    <w:r>
      <w:rPr>
        <w:b/>
        <w:noProof/>
      </w:rPr>
      <w:t>1</w:t>
    </w:r>
    <w:r>
      <w:rPr>
        <w:b/>
        <w:sz w:val="24"/>
        <w:szCs w:val="24"/>
      </w:rPr>
      <w:fldChar w:fldCharType="end"/>
    </w:r>
    <w:r>
      <w:rPr>
        <w:lang w:val="zh-CN"/>
      </w:rPr>
      <w:t>/</w:t>
    </w:r>
    <w:r>
      <w:rPr>
        <w:b/>
        <w:sz w:val="24"/>
        <w:szCs w:val="24"/>
      </w:rPr>
      <w:fldChar w:fldCharType="begin"/>
    </w:r>
    <w:r>
      <w:rPr>
        <w:b/>
      </w:rPr>
      <w:instrText>NUMPAGES</w:instrText>
    </w:r>
    <w:r>
      <w:rPr>
        <w:b/>
        <w:sz w:val="24"/>
        <w:szCs w:val="24"/>
      </w:rPr>
      <w:fldChar w:fldCharType="separate"/>
    </w:r>
    <w:r>
      <w:rPr>
        <w:b/>
        <w:noProof/>
      </w:rPr>
      <w:t>3</w:t>
    </w:r>
    <w:r>
      <w:rPr>
        <w:b/>
        <w:sz w:val="24"/>
        <w:szCs w:val="24"/>
      </w:rPr>
      <w:fldChar w:fldCharType="end"/>
    </w:r>
    <w:r>
      <w:rPr>
        <w:rFonts w:hint="eastAsia"/>
        <w:noProof/>
        <w:lang w:eastAsia="en-US"/>
      </w:rPr>
      <w:drawing>
        <wp:anchor distT="0" distB="0" distL="114300" distR="114300" simplePos="0" relativeHeight="251657216" behindDoc="1" locked="0" layoutInCell="1" allowOverlap="1" wp14:anchorId="3E90024B" wp14:editId="35B4DF79">
          <wp:simplePos x="0" y="0"/>
          <wp:positionH relativeFrom="column">
            <wp:posOffset>6350</wp:posOffset>
          </wp:positionH>
          <wp:positionV relativeFrom="paragraph">
            <wp:posOffset>-126365</wp:posOffset>
          </wp:positionV>
          <wp:extent cx="5087620" cy="284480"/>
          <wp:effectExtent l="0" t="0" r="0" b="0"/>
          <wp:wrapNone/>
          <wp:docPr id="5" name="图片 2" descr="Untitled-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2" descr="Untitled-2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87620" cy="284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53066"/>
    <w:multiLevelType w:val="hybridMultilevel"/>
    <w:tmpl w:val="10CCCE5C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D6F5540"/>
    <w:multiLevelType w:val="hybridMultilevel"/>
    <w:tmpl w:val="A61E485C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2FD777EB"/>
    <w:multiLevelType w:val="hybridMultilevel"/>
    <w:tmpl w:val="06CE837E"/>
    <w:lvl w:ilvl="0" w:tplc="333AC034">
      <w:start w:val="1"/>
      <w:numFmt w:val="decimal"/>
      <w:lvlText w:val="%1、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3C4F6EDB"/>
    <w:multiLevelType w:val="hybridMultilevel"/>
    <w:tmpl w:val="1B26F5A0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E380AE7"/>
    <w:multiLevelType w:val="hybridMultilevel"/>
    <w:tmpl w:val="E0EE8972"/>
    <w:lvl w:ilvl="0" w:tplc="754EC0E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tabs>
          <w:tab w:val="num" w:pos="840"/>
        </w:tabs>
        <w:ind w:left="840" w:hanging="420"/>
      </w:pPr>
      <w:rPr>
        <w:rFonts w:hint="default"/>
      </w:rPr>
    </w:lvl>
    <w:lvl w:ilvl="2" w:tplc="5B566B10">
      <w:start w:val="2"/>
      <w:numFmt w:val="bullet"/>
      <w:lvlText w:val="□"/>
      <w:lvlJc w:val="left"/>
      <w:pPr>
        <w:tabs>
          <w:tab w:val="num" w:pos="1200"/>
        </w:tabs>
        <w:ind w:left="1200" w:hanging="360"/>
      </w:pPr>
      <w:rPr>
        <w:rFonts w:ascii="宋体" w:eastAsia="宋体" w:hAnsi="宋体" w:cs="Times New Roman"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5D374B8C"/>
    <w:multiLevelType w:val="hybridMultilevel"/>
    <w:tmpl w:val="19401A32"/>
    <w:lvl w:ilvl="0" w:tplc="88FED870">
      <w:start w:val="1"/>
      <w:numFmt w:val="bullet"/>
      <w:lvlText w:val="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5192281"/>
    <w:multiLevelType w:val="hybridMultilevel"/>
    <w:tmpl w:val="279028DE"/>
    <w:lvl w:ilvl="0" w:tplc="D842F0E6">
      <w:start w:val="1"/>
      <w:numFmt w:val="decimal"/>
      <w:lvlText w:val="%1、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763A6C13"/>
    <w:multiLevelType w:val="hybridMultilevel"/>
    <w:tmpl w:val="A622D26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F6223FA"/>
    <w:multiLevelType w:val="hybridMultilevel"/>
    <w:tmpl w:val="F2D445F2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8"/>
  </w:num>
  <w:num w:numId="6">
    <w:abstractNumId w:val="6"/>
  </w:num>
  <w:num w:numId="7">
    <w:abstractNumId w:val="7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NjE1NjM1NzUxNzZV0lEKTi0uzszPAykwNKkFAGyjC+wtAAAA"/>
  </w:docVars>
  <w:rsids>
    <w:rsidRoot w:val="00B15062"/>
    <w:rsid w:val="000045C0"/>
    <w:rsid w:val="00010187"/>
    <w:rsid w:val="00025D6B"/>
    <w:rsid w:val="00027F57"/>
    <w:rsid w:val="00033696"/>
    <w:rsid w:val="000352BE"/>
    <w:rsid w:val="00043F4F"/>
    <w:rsid w:val="00052370"/>
    <w:rsid w:val="000609F8"/>
    <w:rsid w:val="00062094"/>
    <w:rsid w:val="000700E4"/>
    <w:rsid w:val="00082232"/>
    <w:rsid w:val="000A7E78"/>
    <w:rsid w:val="000B1EFE"/>
    <w:rsid w:val="000C685B"/>
    <w:rsid w:val="000D15BF"/>
    <w:rsid w:val="000D53C3"/>
    <w:rsid w:val="000E16BC"/>
    <w:rsid w:val="00102994"/>
    <w:rsid w:val="001062C6"/>
    <w:rsid w:val="00110C06"/>
    <w:rsid w:val="001157FB"/>
    <w:rsid w:val="0012228F"/>
    <w:rsid w:val="00126377"/>
    <w:rsid w:val="001374F4"/>
    <w:rsid w:val="00151A88"/>
    <w:rsid w:val="00151B3C"/>
    <w:rsid w:val="001602CE"/>
    <w:rsid w:val="001709FD"/>
    <w:rsid w:val="0018133C"/>
    <w:rsid w:val="00191187"/>
    <w:rsid w:val="00192B7E"/>
    <w:rsid w:val="0019426E"/>
    <w:rsid w:val="001A0EFF"/>
    <w:rsid w:val="001A1BF9"/>
    <w:rsid w:val="001A6FC9"/>
    <w:rsid w:val="001B4119"/>
    <w:rsid w:val="001B7AC7"/>
    <w:rsid w:val="001C1F8B"/>
    <w:rsid w:val="001C2678"/>
    <w:rsid w:val="001C297E"/>
    <w:rsid w:val="001C50BD"/>
    <w:rsid w:val="001D20ED"/>
    <w:rsid w:val="001F4B51"/>
    <w:rsid w:val="001F5C66"/>
    <w:rsid w:val="001F7611"/>
    <w:rsid w:val="002009D5"/>
    <w:rsid w:val="00202E78"/>
    <w:rsid w:val="002032BC"/>
    <w:rsid w:val="00216166"/>
    <w:rsid w:val="0022232B"/>
    <w:rsid w:val="00230C22"/>
    <w:rsid w:val="00233A8A"/>
    <w:rsid w:val="00233BB5"/>
    <w:rsid w:val="00253063"/>
    <w:rsid w:val="00254E3C"/>
    <w:rsid w:val="00261C61"/>
    <w:rsid w:val="002655A8"/>
    <w:rsid w:val="00277747"/>
    <w:rsid w:val="002823F5"/>
    <w:rsid w:val="002A1D19"/>
    <w:rsid w:val="002A1F91"/>
    <w:rsid w:val="002B2AC6"/>
    <w:rsid w:val="002B77EC"/>
    <w:rsid w:val="002B7C8C"/>
    <w:rsid w:val="002D265A"/>
    <w:rsid w:val="002D3B1C"/>
    <w:rsid w:val="002D5435"/>
    <w:rsid w:val="002E13B3"/>
    <w:rsid w:val="002E4A1B"/>
    <w:rsid w:val="002F3E5B"/>
    <w:rsid w:val="0030676D"/>
    <w:rsid w:val="003127FE"/>
    <w:rsid w:val="0032440E"/>
    <w:rsid w:val="00324D2F"/>
    <w:rsid w:val="0032676D"/>
    <w:rsid w:val="00332AE8"/>
    <w:rsid w:val="00343686"/>
    <w:rsid w:val="00346286"/>
    <w:rsid w:val="00350EA2"/>
    <w:rsid w:val="003600DE"/>
    <w:rsid w:val="00360527"/>
    <w:rsid w:val="00365187"/>
    <w:rsid w:val="00373D45"/>
    <w:rsid w:val="00376E2C"/>
    <w:rsid w:val="00380CF6"/>
    <w:rsid w:val="00381935"/>
    <w:rsid w:val="00381A51"/>
    <w:rsid w:val="00391764"/>
    <w:rsid w:val="00391F31"/>
    <w:rsid w:val="003954AE"/>
    <w:rsid w:val="003954E4"/>
    <w:rsid w:val="00395AF3"/>
    <w:rsid w:val="003A2D7A"/>
    <w:rsid w:val="003A3B43"/>
    <w:rsid w:val="003A718A"/>
    <w:rsid w:val="003A7AE9"/>
    <w:rsid w:val="003B0D7F"/>
    <w:rsid w:val="003C0A1B"/>
    <w:rsid w:val="003C4CA0"/>
    <w:rsid w:val="003D1B27"/>
    <w:rsid w:val="003D2358"/>
    <w:rsid w:val="003D6E55"/>
    <w:rsid w:val="003E4D45"/>
    <w:rsid w:val="003F6552"/>
    <w:rsid w:val="00402553"/>
    <w:rsid w:val="00404BF5"/>
    <w:rsid w:val="00413938"/>
    <w:rsid w:val="00414CBF"/>
    <w:rsid w:val="00434385"/>
    <w:rsid w:val="00441FC9"/>
    <w:rsid w:val="00445A2F"/>
    <w:rsid w:val="00450D1D"/>
    <w:rsid w:val="0045258D"/>
    <w:rsid w:val="00452898"/>
    <w:rsid w:val="00453635"/>
    <w:rsid w:val="00464596"/>
    <w:rsid w:val="004753AE"/>
    <w:rsid w:val="00477976"/>
    <w:rsid w:val="00493B94"/>
    <w:rsid w:val="004954CB"/>
    <w:rsid w:val="004A0577"/>
    <w:rsid w:val="004A6000"/>
    <w:rsid w:val="004B69D8"/>
    <w:rsid w:val="004C22D0"/>
    <w:rsid w:val="004C6038"/>
    <w:rsid w:val="004D4052"/>
    <w:rsid w:val="004D444D"/>
    <w:rsid w:val="004E0743"/>
    <w:rsid w:val="004E2BF6"/>
    <w:rsid w:val="004E503C"/>
    <w:rsid w:val="004E559A"/>
    <w:rsid w:val="004F4675"/>
    <w:rsid w:val="004F5D45"/>
    <w:rsid w:val="00506049"/>
    <w:rsid w:val="00512F4E"/>
    <w:rsid w:val="005243EE"/>
    <w:rsid w:val="00525772"/>
    <w:rsid w:val="005270C7"/>
    <w:rsid w:val="005433C9"/>
    <w:rsid w:val="00545360"/>
    <w:rsid w:val="00552E87"/>
    <w:rsid w:val="005574A8"/>
    <w:rsid w:val="00566404"/>
    <w:rsid w:val="00566FAC"/>
    <w:rsid w:val="00581EBD"/>
    <w:rsid w:val="00590F98"/>
    <w:rsid w:val="005A2293"/>
    <w:rsid w:val="005A3EEE"/>
    <w:rsid w:val="005B0B14"/>
    <w:rsid w:val="005C29C1"/>
    <w:rsid w:val="005D5C0B"/>
    <w:rsid w:val="005F3116"/>
    <w:rsid w:val="005F5DA8"/>
    <w:rsid w:val="005F771A"/>
    <w:rsid w:val="006048ED"/>
    <w:rsid w:val="006121DC"/>
    <w:rsid w:val="00616A7A"/>
    <w:rsid w:val="0062284C"/>
    <w:rsid w:val="0062294D"/>
    <w:rsid w:val="006414A5"/>
    <w:rsid w:val="00650662"/>
    <w:rsid w:val="006524FE"/>
    <w:rsid w:val="00663DA7"/>
    <w:rsid w:val="00670D15"/>
    <w:rsid w:val="00675B11"/>
    <w:rsid w:val="006807FF"/>
    <w:rsid w:val="006818E6"/>
    <w:rsid w:val="006823D1"/>
    <w:rsid w:val="00690D22"/>
    <w:rsid w:val="00695824"/>
    <w:rsid w:val="006A184F"/>
    <w:rsid w:val="006C4F4F"/>
    <w:rsid w:val="006D05B8"/>
    <w:rsid w:val="006D4917"/>
    <w:rsid w:val="006D77F9"/>
    <w:rsid w:val="006E7980"/>
    <w:rsid w:val="006F5E7B"/>
    <w:rsid w:val="0071317D"/>
    <w:rsid w:val="00713DAB"/>
    <w:rsid w:val="007376C6"/>
    <w:rsid w:val="00740170"/>
    <w:rsid w:val="007452BD"/>
    <w:rsid w:val="00746103"/>
    <w:rsid w:val="00750D99"/>
    <w:rsid w:val="007542D3"/>
    <w:rsid w:val="00756736"/>
    <w:rsid w:val="00762509"/>
    <w:rsid w:val="0076432F"/>
    <w:rsid w:val="0077067E"/>
    <w:rsid w:val="00771A56"/>
    <w:rsid w:val="0077715E"/>
    <w:rsid w:val="00781E85"/>
    <w:rsid w:val="00781FF2"/>
    <w:rsid w:val="00792CB1"/>
    <w:rsid w:val="00793D57"/>
    <w:rsid w:val="007973D2"/>
    <w:rsid w:val="007A006B"/>
    <w:rsid w:val="007A7FC0"/>
    <w:rsid w:val="007C4CF4"/>
    <w:rsid w:val="007E0980"/>
    <w:rsid w:val="00800FD4"/>
    <w:rsid w:val="008010CC"/>
    <w:rsid w:val="00814539"/>
    <w:rsid w:val="00817E20"/>
    <w:rsid w:val="00832C0E"/>
    <w:rsid w:val="00834C62"/>
    <w:rsid w:val="008351E4"/>
    <w:rsid w:val="0084001B"/>
    <w:rsid w:val="008414F8"/>
    <w:rsid w:val="0085417F"/>
    <w:rsid w:val="008621CA"/>
    <w:rsid w:val="00881F25"/>
    <w:rsid w:val="0088294D"/>
    <w:rsid w:val="00884A8B"/>
    <w:rsid w:val="00896E7B"/>
    <w:rsid w:val="008A1475"/>
    <w:rsid w:val="008A2A28"/>
    <w:rsid w:val="008E15FA"/>
    <w:rsid w:val="008F10C2"/>
    <w:rsid w:val="008F69D4"/>
    <w:rsid w:val="00907C62"/>
    <w:rsid w:val="00914D82"/>
    <w:rsid w:val="009152DB"/>
    <w:rsid w:val="009244EE"/>
    <w:rsid w:val="00930907"/>
    <w:rsid w:val="00930E89"/>
    <w:rsid w:val="0093105B"/>
    <w:rsid w:val="00943B3B"/>
    <w:rsid w:val="0095059B"/>
    <w:rsid w:val="00951F07"/>
    <w:rsid w:val="009546AA"/>
    <w:rsid w:val="00954D14"/>
    <w:rsid w:val="00987B9F"/>
    <w:rsid w:val="00992B2E"/>
    <w:rsid w:val="00997A5D"/>
    <w:rsid w:val="009B4A25"/>
    <w:rsid w:val="009B7174"/>
    <w:rsid w:val="009B7546"/>
    <w:rsid w:val="009C3AE7"/>
    <w:rsid w:val="009C52E5"/>
    <w:rsid w:val="009C5980"/>
    <w:rsid w:val="009D3264"/>
    <w:rsid w:val="009D3D7D"/>
    <w:rsid w:val="009E742D"/>
    <w:rsid w:val="009F036C"/>
    <w:rsid w:val="009F156A"/>
    <w:rsid w:val="009F163C"/>
    <w:rsid w:val="009F225C"/>
    <w:rsid w:val="009F2323"/>
    <w:rsid w:val="00A021D5"/>
    <w:rsid w:val="00A06385"/>
    <w:rsid w:val="00A1292A"/>
    <w:rsid w:val="00A1649F"/>
    <w:rsid w:val="00A31206"/>
    <w:rsid w:val="00A32DC2"/>
    <w:rsid w:val="00A332A6"/>
    <w:rsid w:val="00A344A0"/>
    <w:rsid w:val="00A4291C"/>
    <w:rsid w:val="00A46BD6"/>
    <w:rsid w:val="00A52D7A"/>
    <w:rsid w:val="00A55A88"/>
    <w:rsid w:val="00A6183A"/>
    <w:rsid w:val="00A62BE5"/>
    <w:rsid w:val="00A70A29"/>
    <w:rsid w:val="00A74D77"/>
    <w:rsid w:val="00A75176"/>
    <w:rsid w:val="00A80E04"/>
    <w:rsid w:val="00A8684F"/>
    <w:rsid w:val="00A911AC"/>
    <w:rsid w:val="00AC304C"/>
    <w:rsid w:val="00AD0319"/>
    <w:rsid w:val="00AD746B"/>
    <w:rsid w:val="00AF7852"/>
    <w:rsid w:val="00B02870"/>
    <w:rsid w:val="00B045A7"/>
    <w:rsid w:val="00B0563C"/>
    <w:rsid w:val="00B1300A"/>
    <w:rsid w:val="00B15062"/>
    <w:rsid w:val="00B21213"/>
    <w:rsid w:val="00B21B87"/>
    <w:rsid w:val="00B27A27"/>
    <w:rsid w:val="00B332EE"/>
    <w:rsid w:val="00B37DFC"/>
    <w:rsid w:val="00B46628"/>
    <w:rsid w:val="00B536F2"/>
    <w:rsid w:val="00B65144"/>
    <w:rsid w:val="00B72102"/>
    <w:rsid w:val="00B74FB8"/>
    <w:rsid w:val="00B839CA"/>
    <w:rsid w:val="00BA018D"/>
    <w:rsid w:val="00BA58D1"/>
    <w:rsid w:val="00BC7DC0"/>
    <w:rsid w:val="00BE3452"/>
    <w:rsid w:val="00BE3538"/>
    <w:rsid w:val="00BE390D"/>
    <w:rsid w:val="00BE684F"/>
    <w:rsid w:val="00BF1B62"/>
    <w:rsid w:val="00C015B1"/>
    <w:rsid w:val="00C16B4E"/>
    <w:rsid w:val="00C27385"/>
    <w:rsid w:val="00C32C85"/>
    <w:rsid w:val="00C408A7"/>
    <w:rsid w:val="00C4496A"/>
    <w:rsid w:val="00C567A8"/>
    <w:rsid w:val="00C570B5"/>
    <w:rsid w:val="00C62F88"/>
    <w:rsid w:val="00C6745D"/>
    <w:rsid w:val="00C7006E"/>
    <w:rsid w:val="00C82A81"/>
    <w:rsid w:val="00C927F8"/>
    <w:rsid w:val="00C96CF4"/>
    <w:rsid w:val="00CA5DDC"/>
    <w:rsid w:val="00CB4CF3"/>
    <w:rsid w:val="00CC0007"/>
    <w:rsid w:val="00CD0035"/>
    <w:rsid w:val="00CE1AD9"/>
    <w:rsid w:val="00D0362C"/>
    <w:rsid w:val="00D04E0D"/>
    <w:rsid w:val="00D07F40"/>
    <w:rsid w:val="00D115EA"/>
    <w:rsid w:val="00D11784"/>
    <w:rsid w:val="00D11F0C"/>
    <w:rsid w:val="00D13281"/>
    <w:rsid w:val="00D13AFE"/>
    <w:rsid w:val="00D14FB5"/>
    <w:rsid w:val="00D22999"/>
    <w:rsid w:val="00D22C6B"/>
    <w:rsid w:val="00D243A6"/>
    <w:rsid w:val="00D2615F"/>
    <w:rsid w:val="00D270DB"/>
    <w:rsid w:val="00D3382D"/>
    <w:rsid w:val="00D41176"/>
    <w:rsid w:val="00D42CFD"/>
    <w:rsid w:val="00D44125"/>
    <w:rsid w:val="00D4723C"/>
    <w:rsid w:val="00D47EC0"/>
    <w:rsid w:val="00D5526E"/>
    <w:rsid w:val="00D5597D"/>
    <w:rsid w:val="00D65B92"/>
    <w:rsid w:val="00D7073F"/>
    <w:rsid w:val="00D726CD"/>
    <w:rsid w:val="00D758C4"/>
    <w:rsid w:val="00D832E9"/>
    <w:rsid w:val="00D935B9"/>
    <w:rsid w:val="00D94048"/>
    <w:rsid w:val="00D95AFA"/>
    <w:rsid w:val="00DA428D"/>
    <w:rsid w:val="00DB0443"/>
    <w:rsid w:val="00DB3FAA"/>
    <w:rsid w:val="00DC14FC"/>
    <w:rsid w:val="00DE0415"/>
    <w:rsid w:val="00DE0537"/>
    <w:rsid w:val="00DE4BFC"/>
    <w:rsid w:val="00DF02E7"/>
    <w:rsid w:val="00E1752B"/>
    <w:rsid w:val="00E22C09"/>
    <w:rsid w:val="00E22F64"/>
    <w:rsid w:val="00E26A66"/>
    <w:rsid w:val="00E40185"/>
    <w:rsid w:val="00E42658"/>
    <w:rsid w:val="00E45E91"/>
    <w:rsid w:val="00E478C2"/>
    <w:rsid w:val="00E508D2"/>
    <w:rsid w:val="00E708D5"/>
    <w:rsid w:val="00E82EFF"/>
    <w:rsid w:val="00EA2C3A"/>
    <w:rsid w:val="00EA3B51"/>
    <w:rsid w:val="00EA53BC"/>
    <w:rsid w:val="00EB45B3"/>
    <w:rsid w:val="00EC278A"/>
    <w:rsid w:val="00ED0A1B"/>
    <w:rsid w:val="00EE07B8"/>
    <w:rsid w:val="00EE66C0"/>
    <w:rsid w:val="00EF130D"/>
    <w:rsid w:val="00EF1585"/>
    <w:rsid w:val="00EF3107"/>
    <w:rsid w:val="00EF7A4C"/>
    <w:rsid w:val="00F0240A"/>
    <w:rsid w:val="00F057CA"/>
    <w:rsid w:val="00F06196"/>
    <w:rsid w:val="00F15DBE"/>
    <w:rsid w:val="00F21489"/>
    <w:rsid w:val="00F230B5"/>
    <w:rsid w:val="00F36E46"/>
    <w:rsid w:val="00F43826"/>
    <w:rsid w:val="00F44C75"/>
    <w:rsid w:val="00F515ED"/>
    <w:rsid w:val="00F53A80"/>
    <w:rsid w:val="00F72287"/>
    <w:rsid w:val="00F82045"/>
    <w:rsid w:val="00F83023"/>
    <w:rsid w:val="00F9054A"/>
    <w:rsid w:val="00F918F9"/>
    <w:rsid w:val="00F930D4"/>
    <w:rsid w:val="00F95F82"/>
    <w:rsid w:val="00F971A4"/>
    <w:rsid w:val="00F97514"/>
    <w:rsid w:val="00FB02A5"/>
    <w:rsid w:val="00FB1A6F"/>
    <w:rsid w:val="00FB263E"/>
    <w:rsid w:val="00FD253D"/>
    <w:rsid w:val="00FE0A93"/>
    <w:rsid w:val="00FF3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636028"/>
  <w15:docId w15:val="{51AFBC30-A178-4B16-9D34-961EB643F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81F25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B15062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B15062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rsid w:val="00254E3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link w:val="a4"/>
    <w:uiPriority w:val="99"/>
    <w:rsid w:val="00254E3C"/>
    <w:rPr>
      <w:kern w:val="2"/>
      <w:sz w:val="18"/>
      <w:szCs w:val="18"/>
    </w:rPr>
  </w:style>
  <w:style w:type="paragraph" w:styleId="a6">
    <w:name w:val="footer"/>
    <w:basedOn w:val="a"/>
    <w:link w:val="a7"/>
    <w:uiPriority w:val="99"/>
    <w:rsid w:val="00254E3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link w:val="a6"/>
    <w:uiPriority w:val="99"/>
    <w:rsid w:val="00254E3C"/>
    <w:rPr>
      <w:kern w:val="2"/>
      <w:sz w:val="18"/>
      <w:szCs w:val="18"/>
    </w:rPr>
  </w:style>
  <w:style w:type="paragraph" w:styleId="a8">
    <w:name w:val="Balloon Text"/>
    <w:basedOn w:val="a"/>
    <w:link w:val="a9"/>
    <w:rsid w:val="002E13B3"/>
    <w:rPr>
      <w:sz w:val="18"/>
      <w:szCs w:val="18"/>
    </w:rPr>
  </w:style>
  <w:style w:type="character" w:customStyle="1" w:styleId="a9">
    <w:name w:val="批注框文本 字符"/>
    <w:link w:val="a8"/>
    <w:rsid w:val="002E13B3"/>
    <w:rPr>
      <w:kern w:val="2"/>
      <w:sz w:val="18"/>
      <w:szCs w:val="18"/>
    </w:rPr>
  </w:style>
  <w:style w:type="paragraph" w:styleId="aa">
    <w:name w:val="No Spacing"/>
    <w:link w:val="ab"/>
    <w:uiPriority w:val="1"/>
    <w:qFormat/>
    <w:rsid w:val="00202E78"/>
    <w:rPr>
      <w:rFonts w:ascii="Calibri" w:hAnsi="Calibri"/>
      <w:sz w:val="22"/>
      <w:szCs w:val="22"/>
    </w:rPr>
  </w:style>
  <w:style w:type="character" w:customStyle="1" w:styleId="ab">
    <w:name w:val="无间隔 字符"/>
    <w:link w:val="aa"/>
    <w:uiPriority w:val="1"/>
    <w:rsid w:val="00202E78"/>
    <w:rPr>
      <w:rFonts w:ascii="Calibri" w:hAnsi="Calibri"/>
      <w:sz w:val="22"/>
      <w:szCs w:val="22"/>
      <w:lang w:val="en-US" w:eastAsia="zh-CN" w:bidi="ar-SA"/>
    </w:rPr>
  </w:style>
  <w:style w:type="paragraph" w:styleId="ac">
    <w:name w:val="List Paragraph"/>
    <w:basedOn w:val="a"/>
    <w:uiPriority w:val="34"/>
    <w:qFormat/>
    <w:rsid w:val="00C015B1"/>
    <w:pPr>
      <w:ind w:firstLineChars="200" w:firstLine="420"/>
    </w:pPr>
  </w:style>
  <w:style w:type="paragraph" w:customStyle="1" w:styleId="Default">
    <w:name w:val="Default"/>
    <w:rsid w:val="007E0980"/>
    <w:pPr>
      <w:widowControl w:val="0"/>
      <w:autoSpaceDE w:val="0"/>
      <w:autoSpaceDN w:val="0"/>
      <w:adjustRightInd w:val="0"/>
    </w:pPr>
    <w:rPr>
      <w:rFonts w:ascii="宋体" w:cs="宋体"/>
      <w:color w:val="000000"/>
      <w:sz w:val="24"/>
      <w:szCs w:val="24"/>
    </w:rPr>
  </w:style>
  <w:style w:type="character" w:styleId="ad">
    <w:name w:val="annotation reference"/>
    <w:basedOn w:val="a0"/>
    <w:semiHidden/>
    <w:unhideWhenUsed/>
    <w:rsid w:val="001F7611"/>
    <w:rPr>
      <w:sz w:val="16"/>
      <w:szCs w:val="16"/>
    </w:rPr>
  </w:style>
  <w:style w:type="paragraph" w:styleId="ae">
    <w:name w:val="annotation text"/>
    <w:basedOn w:val="a"/>
    <w:link w:val="af"/>
    <w:semiHidden/>
    <w:unhideWhenUsed/>
    <w:rsid w:val="001F7611"/>
    <w:rPr>
      <w:sz w:val="20"/>
      <w:szCs w:val="20"/>
    </w:rPr>
  </w:style>
  <w:style w:type="character" w:customStyle="1" w:styleId="af">
    <w:name w:val="批注文字 字符"/>
    <w:basedOn w:val="a0"/>
    <w:link w:val="ae"/>
    <w:semiHidden/>
    <w:rsid w:val="001F7611"/>
    <w:rPr>
      <w:kern w:val="2"/>
    </w:rPr>
  </w:style>
  <w:style w:type="paragraph" w:styleId="af0">
    <w:name w:val="annotation subject"/>
    <w:basedOn w:val="ae"/>
    <w:next w:val="ae"/>
    <w:link w:val="af1"/>
    <w:semiHidden/>
    <w:unhideWhenUsed/>
    <w:rsid w:val="001F7611"/>
    <w:rPr>
      <w:b/>
      <w:bCs/>
    </w:rPr>
  </w:style>
  <w:style w:type="character" w:customStyle="1" w:styleId="af1">
    <w:name w:val="批注主题 字符"/>
    <w:basedOn w:val="af"/>
    <w:link w:val="af0"/>
    <w:semiHidden/>
    <w:rsid w:val="001F7611"/>
    <w:rPr>
      <w:b/>
      <w:bCs/>
      <w:kern w:val="2"/>
    </w:rPr>
  </w:style>
  <w:style w:type="paragraph" w:styleId="af2">
    <w:name w:val="Revision"/>
    <w:hidden/>
    <w:uiPriority w:val="99"/>
    <w:semiHidden/>
    <w:rsid w:val="000045C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86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464782-5DBA-4CB6-ACCB-B96996A8DE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5</Words>
  <Characters>305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都晨妍</dc:creator>
  <cp:keywords/>
  <dc:description/>
  <cp:lastModifiedBy>徐超捷</cp:lastModifiedBy>
  <cp:revision>2</cp:revision>
  <cp:lastPrinted>2011-05-26T02:51:00Z</cp:lastPrinted>
  <dcterms:created xsi:type="dcterms:W3CDTF">2022-05-07T03:26:00Z</dcterms:created>
  <dcterms:modified xsi:type="dcterms:W3CDTF">2022-05-07T03:26:00Z</dcterms:modified>
</cp:coreProperties>
</file>